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E9F" w:rsidRPr="00D273F0" w:rsidRDefault="00E44D05" w:rsidP="003674BD">
      <w:pPr>
        <w:widowControl w:val="0"/>
        <w:overflowPunct w:val="0"/>
        <w:autoSpaceDE w:val="0"/>
        <w:autoSpaceDN w:val="0"/>
        <w:adjustRightInd w:val="0"/>
        <w:spacing w:after="0" w:line="200" w:lineRule="auto"/>
        <w:jc w:val="both"/>
        <w:rPr>
          <w:rFonts w:ascii="Arial Narrow" w:hAnsi="Arial Narrow" w:cs="Arial"/>
          <w:b/>
          <w:bCs/>
          <w:sz w:val="36"/>
          <w:szCs w:val="36"/>
        </w:rPr>
      </w:pPr>
      <w:r>
        <w:rPr>
          <w:i/>
          <w:noProof/>
          <w:lang w:eastAsia="en-MY"/>
        </w:rPr>
        <w:drawing>
          <wp:anchor distT="0" distB="0" distL="114300" distR="114300" simplePos="0" relativeHeight="251669504" behindDoc="0" locked="0" layoutInCell="1" allowOverlap="1" wp14:anchorId="1532FB8C" wp14:editId="5FE8EA5F">
            <wp:simplePos x="0" y="0"/>
            <wp:positionH relativeFrom="column">
              <wp:posOffset>5129213</wp:posOffset>
            </wp:positionH>
            <wp:positionV relativeFrom="paragraph">
              <wp:posOffset>-261937</wp:posOffset>
            </wp:positionV>
            <wp:extent cx="942570" cy="1883588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Vertical-FullColour-MasterBrand (NEW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570" cy="1883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E9F">
        <w:rPr>
          <w:rFonts w:ascii="Arial Narrow" w:hAnsi="Arial Narrow" w:cs="Arial"/>
          <w:b/>
          <w:bCs/>
          <w:sz w:val="36"/>
          <w:szCs w:val="36"/>
        </w:rPr>
        <w:t>NEW CLUB</w:t>
      </w:r>
      <w:r w:rsidR="003D5B03">
        <w:rPr>
          <w:rFonts w:ascii="Arial Narrow" w:hAnsi="Arial Narrow" w:cs="Arial"/>
          <w:b/>
          <w:bCs/>
          <w:sz w:val="36"/>
          <w:szCs w:val="36"/>
        </w:rPr>
        <w:t xml:space="preserve"> AND SOCIETY</w:t>
      </w:r>
      <w:r w:rsidR="00503E9F">
        <w:rPr>
          <w:rFonts w:ascii="Arial Narrow" w:hAnsi="Arial Narrow" w:cs="Arial"/>
          <w:b/>
          <w:bCs/>
          <w:sz w:val="36"/>
          <w:szCs w:val="36"/>
        </w:rPr>
        <w:t xml:space="preserve"> REGISTRATION FORM</w:t>
      </w:r>
    </w:p>
    <w:p w:rsidR="00503E9F" w:rsidRDefault="001C7FA8" w:rsidP="001C7FA8">
      <w:pPr>
        <w:widowControl w:val="0"/>
        <w:overflowPunct w:val="0"/>
        <w:autoSpaceDE w:val="0"/>
        <w:autoSpaceDN w:val="0"/>
        <w:adjustRightInd w:val="0"/>
        <w:spacing w:after="0" w:line="200" w:lineRule="auto"/>
        <w:jc w:val="both"/>
        <w:rPr>
          <w:rFonts w:ascii="Arial Narrow" w:hAnsi="Arial Narrow" w:cs="Times New Roman"/>
          <w:sz w:val="24"/>
          <w:szCs w:val="24"/>
        </w:rPr>
      </w:pPr>
      <w:r w:rsidRPr="00D273F0">
        <w:rPr>
          <w:rFonts w:ascii="Arial Narrow" w:hAnsi="Arial Narrow" w:cs="Times New Roman"/>
          <w:sz w:val="24"/>
          <w:szCs w:val="24"/>
        </w:rPr>
        <w:tab/>
      </w:r>
      <w:r w:rsidRPr="00D273F0">
        <w:rPr>
          <w:rFonts w:ascii="Arial Narrow" w:hAnsi="Arial Narrow" w:cs="Times New Roman"/>
          <w:sz w:val="24"/>
          <w:szCs w:val="24"/>
        </w:rPr>
        <w:tab/>
      </w:r>
      <w:r w:rsidR="00DF74DB">
        <w:rPr>
          <w:rFonts w:ascii="Arial Narrow" w:hAnsi="Arial Narrow" w:cs="Times New Roman"/>
          <w:sz w:val="24"/>
          <w:szCs w:val="24"/>
        </w:rPr>
        <w:tab/>
      </w:r>
      <w:r w:rsidR="00DF74DB">
        <w:rPr>
          <w:rFonts w:ascii="Arial Narrow" w:hAnsi="Arial Narrow" w:cs="Times New Roman"/>
          <w:sz w:val="24"/>
          <w:szCs w:val="24"/>
        </w:rPr>
        <w:tab/>
      </w:r>
      <w:r w:rsidR="00DF74DB">
        <w:rPr>
          <w:rFonts w:ascii="Arial Narrow" w:hAnsi="Arial Narrow" w:cs="Times New Roman"/>
          <w:sz w:val="24"/>
          <w:szCs w:val="24"/>
        </w:rPr>
        <w:tab/>
      </w:r>
      <w:r w:rsidR="00DF74DB">
        <w:rPr>
          <w:rFonts w:ascii="Arial Narrow" w:hAnsi="Arial Narrow" w:cs="Times New Roman"/>
          <w:sz w:val="24"/>
          <w:szCs w:val="24"/>
        </w:rPr>
        <w:tab/>
      </w:r>
      <w:r w:rsidR="00DF74DB">
        <w:rPr>
          <w:rFonts w:ascii="Arial Narrow" w:hAnsi="Arial Narrow" w:cs="Times New Roman"/>
          <w:sz w:val="24"/>
          <w:szCs w:val="24"/>
        </w:rPr>
        <w:tab/>
        <w:t xml:space="preserve">   </w:t>
      </w:r>
    </w:p>
    <w:p w:rsidR="00503E9F" w:rsidRDefault="00DF74DB" w:rsidP="00503E9F">
      <w:pPr>
        <w:widowControl w:val="0"/>
        <w:overflowPunct w:val="0"/>
        <w:autoSpaceDE w:val="0"/>
        <w:autoSpaceDN w:val="0"/>
        <w:adjustRightInd w:val="0"/>
        <w:spacing w:after="0" w:line="200" w:lineRule="auto"/>
        <w:ind w:left="4320" w:firstLine="72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 xml:space="preserve"> </w:t>
      </w:r>
    </w:p>
    <w:p w:rsidR="001C7FA8" w:rsidRPr="00125019" w:rsidRDefault="00DF74DB" w:rsidP="00503E9F">
      <w:pPr>
        <w:widowControl w:val="0"/>
        <w:overflowPunct w:val="0"/>
        <w:autoSpaceDE w:val="0"/>
        <w:autoSpaceDN w:val="0"/>
        <w:adjustRightInd w:val="0"/>
        <w:spacing w:after="0" w:line="200" w:lineRule="auto"/>
        <w:ind w:left="4320" w:firstLine="720"/>
        <w:jc w:val="both"/>
        <w:rPr>
          <w:rFonts w:ascii="Arial Narrow" w:hAnsi="Arial Narrow" w:cs="Times New Roman"/>
          <w:sz w:val="24"/>
          <w:szCs w:val="24"/>
          <w:u w:val="single"/>
        </w:rPr>
      </w:pPr>
      <w:r>
        <w:rPr>
          <w:rFonts w:ascii="Arial Narrow" w:hAnsi="Arial Narrow" w:cs="Times New Roman"/>
          <w:sz w:val="24"/>
          <w:szCs w:val="24"/>
        </w:rPr>
        <w:t xml:space="preserve"> </w:t>
      </w:r>
    </w:p>
    <w:p w:rsidR="00947123" w:rsidRDefault="001C7FA8" w:rsidP="001C7FA8">
      <w:pPr>
        <w:widowControl w:val="0"/>
        <w:overflowPunct w:val="0"/>
        <w:autoSpaceDE w:val="0"/>
        <w:autoSpaceDN w:val="0"/>
        <w:adjustRightInd w:val="0"/>
        <w:spacing w:after="0" w:line="200" w:lineRule="auto"/>
        <w:jc w:val="both"/>
        <w:rPr>
          <w:rFonts w:ascii="Arial Narrow" w:hAnsi="Arial Narrow" w:cs="Times New Roman"/>
          <w:sz w:val="24"/>
          <w:szCs w:val="24"/>
        </w:rPr>
      </w:pPr>
      <w:r w:rsidRPr="00125019">
        <w:rPr>
          <w:rFonts w:ascii="Arial Narrow" w:hAnsi="Arial Narrow" w:cs="Times New Roman"/>
          <w:b/>
          <w:sz w:val="32"/>
          <w:szCs w:val="32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Pr="00125019">
        <w:rPr>
          <w:rFonts w:ascii="Arial Narrow" w:hAnsi="Arial Narrow" w:cs="Times New Roman"/>
          <w:sz w:val="24"/>
          <w:szCs w:val="24"/>
        </w:rPr>
        <w:tab/>
      </w:r>
      <w:r w:rsidR="00987E6A" w:rsidRPr="00125019">
        <w:rPr>
          <w:rFonts w:ascii="Arial Narrow" w:hAnsi="Arial Narrow" w:cs="Times New Roman"/>
          <w:sz w:val="24"/>
          <w:szCs w:val="24"/>
        </w:rPr>
        <w:t xml:space="preserve">          </w:t>
      </w:r>
    </w:p>
    <w:p w:rsidR="00A650EE" w:rsidRPr="00DF74DB" w:rsidRDefault="00503E9F" w:rsidP="00947123">
      <w:pPr>
        <w:widowControl w:val="0"/>
        <w:overflowPunct w:val="0"/>
        <w:autoSpaceDE w:val="0"/>
        <w:autoSpaceDN w:val="0"/>
        <w:adjustRightInd w:val="0"/>
        <w:spacing w:after="0" w:line="200" w:lineRule="auto"/>
        <w:ind w:left="4500" w:firstLine="720"/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  <w:r>
        <w:rPr>
          <w:rFonts w:ascii="Arial Narrow" w:hAnsi="Arial Narrow" w:cs="Times New Roman"/>
          <w:sz w:val="24"/>
          <w:szCs w:val="24"/>
        </w:rPr>
        <w:t xml:space="preserve">         </w:t>
      </w:r>
      <w:r w:rsidR="00987E6A" w:rsidRPr="00125019">
        <w:rPr>
          <w:rFonts w:ascii="Arial Narrow" w:hAnsi="Arial Narrow" w:cs="Times New Roman"/>
          <w:sz w:val="24"/>
          <w:szCs w:val="24"/>
        </w:rPr>
        <w:t xml:space="preserve"> </w:t>
      </w:r>
      <w:r w:rsidR="00C53878" w:rsidRPr="00DF74DB">
        <w:rPr>
          <w:rFonts w:ascii="Arial" w:hAnsi="Arial" w:cs="Arial"/>
          <w:b/>
          <w:bCs/>
          <w:color w:val="000000"/>
          <w:sz w:val="16"/>
          <w:szCs w:val="20"/>
        </w:rPr>
        <w:t xml:space="preserve">For approval </w:t>
      </w:r>
    </w:p>
    <w:p w:rsidR="001C7FA8" w:rsidRPr="00D273F0" w:rsidRDefault="002C59CB" w:rsidP="00E44D05">
      <w:pPr>
        <w:widowControl w:val="0"/>
        <w:overflowPunct w:val="0"/>
        <w:autoSpaceDE w:val="0"/>
        <w:autoSpaceDN w:val="0"/>
        <w:adjustRightInd w:val="0"/>
        <w:spacing w:after="0" w:line="260" w:lineRule="exact"/>
        <w:jc w:val="both"/>
        <w:rPr>
          <w:rFonts w:ascii="Arial" w:hAnsi="Arial" w:cs="Arial"/>
          <w:b/>
          <w:bCs/>
          <w:color w:val="000000"/>
          <w:sz w:val="16"/>
          <w:szCs w:val="20"/>
        </w:rPr>
      </w:pPr>
      <w:r w:rsidRPr="00D273F0">
        <w:rPr>
          <w:rFonts w:ascii="Times New Roman" w:hAnsi="Times New Roman" w:cs="Times New Roman"/>
          <w:noProof/>
          <w:sz w:val="24"/>
          <w:szCs w:val="24"/>
          <w:lang w:eastAsia="en-MY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7DC59D94" wp14:editId="213B42F5">
                <wp:simplePos x="0" y="0"/>
                <wp:positionH relativeFrom="page">
                  <wp:posOffset>5913755</wp:posOffset>
                </wp:positionH>
                <wp:positionV relativeFrom="page">
                  <wp:posOffset>2626995</wp:posOffset>
                </wp:positionV>
                <wp:extent cx="1224280" cy="1143000"/>
                <wp:effectExtent l="0" t="0" r="1397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50EE" w:rsidRDefault="00A650EE">
                            <w:pPr>
                              <w:pStyle w:val="5pillars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haping Swinburne’s Future Today</w:t>
                            </w:r>
                          </w:p>
                          <w:p w:rsidR="00A650EE" w:rsidRDefault="00A650EE">
                            <w:pPr>
                              <w:pStyle w:val="5pillars"/>
                            </w:pPr>
                            <w:r>
                              <w:t>The Entrepreneurial University</w:t>
                            </w:r>
                            <w:r>
                              <w:br/>
                              <w:t xml:space="preserve">The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t>Research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t>Intensive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t>University</w:t>
                                </w:r>
                              </w:smartTag>
                            </w:smartTag>
                            <w:r>
                              <w:br/>
                              <w:t>Internationalisation</w:t>
                            </w:r>
                            <w:r>
                              <w:br/>
                              <w:t>Flexible Learning and Teaching</w:t>
                            </w:r>
                            <w:r>
                              <w:br/>
                              <w:t>The Intersectoral Advantage</w:t>
                            </w:r>
                          </w:p>
                          <w:p w:rsidR="00A650EE" w:rsidRDefault="00A650EE">
                            <w:pPr>
                              <w:pStyle w:val="5pilla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7DC59D9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65.65pt;margin-top:206.85pt;width:96.4pt;height:90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" o:allowincell="f" filled="f" stroked="f">
                <v:textbox inset="0,0,0,0">
                  <w:txbxContent>
                    <w:p w:rsidR="00A650EE" w:rsidRDefault="00A650EE">
                      <w:pPr>
                        <w:pStyle w:val="5pillars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Shaping Swinburne’s Future Today</w:t>
                      </w:r>
                    </w:p>
                    <w:p w:rsidR="00A650EE" w:rsidRDefault="00A650EE">
                      <w:pPr>
                        <w:pStyle w:val="5pillars"/>
                      </w:pPr>
                      <w:r>
                        <w:t>The Entrepreneurial University</w:t>
                      </w:r>
                      <w:r>
                        <w:br/>
                        <w:t xml:space="preserve">The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t>Research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Name">
                          <w:r>
                            <w:t>Intensive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Type">
                          <w:r>
                            <w:t>University</w:t>
                          </w:r>
                        </w:smartTag>
                      </w:smartTag>
                      <w:r>
                        <w:br/>
                        <w:t>Internationalisation</w:t>
                      </w:r>
                      <w:r>
                        <w:br/>
                        <w:t>Flexible Learning and Teaching</w:t>
                      </w:r>
                      <w:r>
                        <w:br/>
                        <w:t>The Intersectoral Advantage</w:t>
                      </w:r>
                    </w:p>
                    <w:p w:rsidR="00A650EE" w:rsidRDefault="00A650EE">
                      <w:pPr>
                        <w:pStyle w:val="5pillar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53878" w:rsidRPr="00D273F0">
        <w:rPr>
          <w:rFonts w:ascii="Arial" w:hAnsi="Arial" w:cs="Arial"/>
          <w:b/>
          <w:bCs/>
          <w:color w:val="000000"/>
          <w:sz w:val="16"/>
          <w:szCs w:val="20"/>
        </w:rPr>
        <w:t xml:space="preserve"> </w:t>
      </w:r>
    </w:p>
    <w:p w:rsidR="0098660F" w:rsidRPr="00D273F0" w:rsidRDefault="00A650EE" w:rsidP="003674BD">
      <w:pPr>
        <w:widowControl w:val="0"/>
        <w:autoSpaceDE w:val="0"/>
        <w:autoSpaceDN w:val="0"/>
        <w:adjustRightInd w:val="0"/>
        <w:spacing w:after="0" w:line="260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D273F0">
        <w:rPr>
          <w:rFonts w:ascii="Arial" w:hAnsi="Arial" w:cs="Arial"/>
          <w:b/>
          <w:bCs/>
          <w:color w:val="FF0000"/>
          <w:sz w:val="16"/>
          <w:szCs w:val="20"/>
        </w:rPr>
        <w:t xml:space="preserve">         </w:t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  <w:r w:rsidR="00DF74DB">
        <w:rPr>
          <w:rFonts w:ascii="Arial" w:hAnsi="Arial" w:cs="Arial"/>
          <w:b/>
          <w:bCs/>
          <w:color w:val="FF0000"/>
          <w:sz w:val="16"/>
          <w:szCs w:val="20"/>
        </w:rPr>
        <w:tab/>
      </w:r>
    </w:p>
    <w:p w:rsidR="0098660F" w:rsidRPr="00D273F0" w:rsidRDefault="001C7FA8" w:rsidP="001502B0">
      <w:pPr>
        <w:widowControl w:val="0"/>
        <w:tabs>
          <w:tab w:val="left" w:pos="75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73F0">
        <w:rPr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79848525" wp14:editId="6BF4DBF8">
                <wp:simplePos x="0" y="0"/>
                <wp:positionH relativeFrom="column">
                  <wp:posOffset>-300990</wp:posOffset>
                </wp:positionH>
                <wp:positionV relativeFrom="paragraph">
                  <wp:posOffset>144145</wp:posOffset>
                </wp:positionV>
                <wp:extent cx="90805" cy="90170"/>
                <wp:effectExtent l="0" t="0" r="4445" b="508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17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6B45350" id="Rectangle 3" o:spid="_x0000_s1026" style="position:absolute;margin-left:-23.7pt;margin-top:11.35pt;width:7.15pt;height:7.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" o:allowincell="f" fillcolor="black" stroked="f"/>
            </w:pict>
          </mc:Fallback>
        </mc:AlternateContent>
      </w:r>
      <w:r w:rsidR="001502B0">
        <w:rPr>
          <w:rFonts w:ascii="Times New Roman" w:hAnsi="Times New Roman" w:cs="Times New Roman"/>
          <w:sz w:val="24"/>
          <w:szCs w:val="24"/>
        </w:rPr>
        <w:tab/>
      </w:r>
    </w:p>
    <w:p w:rsidR="00EC6D4C" w:rsidRPr="00D273F0" w:rsidRDefault="001C7FA8" w:rsidP="003674B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73F0">
        <w:rPr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BA798C7" wp14:editId="579CE27C">
                <wp:simplePos x="0" y="0"/>
                <wp:positionH relativeFrom="column">
                  <wp:posOffset>-204470</wp:posOffset>
                </wp:positionH>
                <wp:positionV relativeFrom="paragraph">
                  <wp:posOffset>38100</wp:posOffset>
                </wp:positionV>
                <wp:extent cx="5213350" cy="0"/>
                <wp:effectExtent l="0" t="0" r="25400" b="1905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33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64EA1D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1pt,3pt" to="394.4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" o:allowincell="f" strokeweight="1.5pt"/>
            </w:pict>
          </mc:Fallback>
        </mc:AlternateContent>
      </w:r>
    </w:p>
    <w:p w:rsidR="002C59CB" w:rsidRPr="002677F9" w:rsidRDefault="002C59CB" w:rsidP="002C59C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503E9F" w:rsidRDefault="00503E9F" w:rsidP="00503E9F">
      <w:pPr>
        <w:spacing w:line="240" w:lineRule="auto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*Please fill in the form using CAPITAL LETTERS and circle whenever appropriate.</w:t>
      </w:r>
    </w:p>
    <w:p w:rsidR="00503E9F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</w:rPr>
      </w:pPr>
    </w:p>
    <w:p w:rsidR="003C18CB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 xml:space="preserve">Name of </w:t>
      </w:r>
      <w:r w:rsidR="00F95D55">
        <w:rPr>
          <w:rFonts w:ascii="Arial Narrow" w:hAnsi="Arial Narrow" w:cs="Arial"/>
          <w:sz w:val="24"/>
          <w:szCs w:val="24"/>
        </w:rPr>
        <w:t>Club</w:t>
      </w:r>
      <w:r w:rsidRPr="00C85818">
        <w:rPr>
          <w:rFonts w:ascii="Arial Narrow" w:hAnsi="Arial Narrow" w:cs="Arial"/>
          <w:sz w:val="24"/>
          <w:szCs w:val="24"/>
        </w:rPr>
        <w:tab/>
        <w:t>: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Advisor(s)</w:t>
      </w:r>
      <w:r w:rsidRPr="00C85818">
        <w:rPr>
          <w:rFonts w:ascii="Arial Narrow" w:hAnsi="Arial Narrow" w:cs="Arial"/>
          <w:sz w:val="24"/>
          <w:szCs w:val="24"/>
        </w:rPr>
        <w:tab/>
        <w:t>: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President</w:t>
      </w:r>
      <w:r w:rsidRPr="00C85818">
        <w:rPr>
          <w:rFonts w:ascii="Arial Narrow" w:hAnsi="Arial Narrow" w:cs="Arial"/>
          <w:sz w:val="24"/>
          <w:szCs w:val="24"/>
        </w:rPr>
        <w:tab/>
        <w:t>: 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Vice President: 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Secretary</w:t>
      </w:r>
      <w:r w:rsidRPr="00C85818">
        <w:rPr>
          <w:rFonts w:ascii="Arial Narrow" w:hAnsi="Arial Narrow" w:cs="Arial"/>
          <w:sz w:val="24"/>
          <w:szCs w:val="24"/>
        </w:rPr>
        <w:tab/>
        <w:t>: 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Treasurer</w:t>
      </w:r>
      <w:r w:rsidRPr="00C85818">
        <w:rPr>
          <w:rFonts w:ascii="Arial Narrow" w:hAnsi="Arial Narrow" w:cs="Arial"/>
          <w:sz w:val="24"/>
          <w:szCs w:val="24"/>
        </w:rPr>
        <w:tab/>
        <w:t>: 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 xml:space="preserve">Affiliation with external clubs or organisation: Yes / No </w:t>
      </w:r>
      <w:r w:rsidRPr="00C85818">
        <w:rPr>
          <w:rFonts w:ascii="Arial Narrow" w:hAnsi="Arial Narrow" w:cs="Arial"/>
          <w:color w:val="808080" w:themeColor="background1" w:themeShade="80"/>
          <w:sz w:val="24"/>
          <w:szCs w:val="24"/>
        </w:rPr>
        <w:t>&lt;Please circle applicable&gt;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b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If yes, please indicate which club or organisation: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_____________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_</w:t>
      </w:r>
    </w:p>
    <w:p w:rsidR="00503E9F" w:rsidRPr="00C85818" w:rsidRDefault="00503E9F" w:rsidP="00977C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Membership Fee: RM _____________ monthly / semester / yearly</w:t>
      </w:r>
    </w:p>
    <w:p w:rsidR="00503E9F" w:rsidRPr="00C85818" w:rsidRDefault="00503E9F" w:rsidP="00503E9F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>How many times do you meet: ______ in a month.</w:t>
      </w:r>
    </w:p>
    <w:p w:rsidR="00503E9F" w:rsidRPr="00C85818" w:rsidRDefault="00C85818" w:rsidP="00C85818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sz w:val="24"/>
          <w:szCs w:val="24"/>
        </w:rPr>
        <w:tab/>
        <w:t xml:space="preserve">          </w:t>
      </w:r>
      <w:r w:rsidR="00503E9F" w:rsidRPr="00C85818">
        <w:rPr>
          <w:rFonts w:ascii="Arial Narrow" w:hAnsi="Arial Narrow" w:cs="Arial"/>
          <w:sz w:val="24"/>
          <w:szCs w:val="24"/>
        </w:rPr>
        <w:t>______ in one semester.</w:t>
      </w:r>
    </w:p>
    <w:p w:rsidR="00C85818" w:rsidRPr="00C85818" w:rsidRDefault="00503E9F" w:rsidP="00503E9F">
      <w:pPr>
        <w:widowControl w:val="0"/>
        <w:autoSpaceDE w:val="0"/>
        <w:autoSpaceDN w:val="0"/>
        <w:adjustRightInd w:val="0"/>
        <w:spacing w:after="0"/>
        <w:rPr>
          <w:rFonts w:ascii="Arial Narrow" w:hAnsi="Arial Narrow" w:cs="Arial"/>
          <w:sz w:val="24"/>
          <w:szCs w:val="24"/>
        </w:rPr>
      </w:pPr>
      <w:r w:rsidRPr="00C85818">
        <w:rPr>
          <w:rFonts w:ascii="Arial Narrow" w:hAnsi="Arial Narrow" w:cs="Arial"/>
          <w:sz w:val="24"/>
          <w:szCs w:val="24"/>
        </w:rPr>
        <w:t xml:space="preserve">Regular venue for meetings / activities: </w:t>
      </w:r>
    </w:p>
    <w:p w:rsidR="00503E9F" w:rsidRDefault="00503E9F" w:rsidP="00503E9F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C85818">
        <w:rPr>
          <w:rFonts w:ascii="Arial Narrow" w:hAnsi="Arial Narrow" w:cs="Arial"/>
          <w:sz w:val="24"/>
          <w:szCs w:val="24"/>
        </w:rPr>
        <w:t>____________________________________________________________</w:t>
      </w:r>
      <w:r w:rsidR="00C85818">
        <w:rPr>
          <w:rFonts w:ascii="Arial Narrow" w:hAnsi="Arial Narrow" w:cs="Arial"/>
          <w:sz w:val="24"/>
          <w:szCs w:val="24"/>
        </w:rPr>
        <w:t>__________</w:t>
      </w:r>
    </w:p>
    <w:p w:rsidR="00503E9F" w:rsidRDefault="00503E9F" w:rsidP="00977C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:rsidR="00C85818" w:rsidRDefault="00C85818" w:rsidP="00977C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:rsidR="00503E9F" w:rsidRDefault="00503E9F" w:rsidP="00977C1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:rsidR="002E2E63" w:rsidRPr="001E6949" w:rsidRDefault="002E2E63" w:rsidP="00A60F3B">
      <w:pPr>
        <w:pStyle w:val="NoSpacing"/>
        <w:rPr>
          <w:rFonts w:ascii="Arial" w:hAnsi="Arial" w:cs="Arial"/>
          <w:color w:val="808080"/>
        </w:rPr>
      </w:pPr>
    </w:p>
    <w:p w:rsidR="00C85818" w:rsidRPr="001E6949" w:rsidRDefault="00C85818" w:rsidP="00A60F3B">
      <w:pPr>
        <w:pStyle w:val="NoSpacing"/>
        <w:rPr>
          <w:rFonts w:ascii="Arial Narrow" w:hAnsi="Arial Narrow" w:cs="Arial"/>
          <w:color w:val="808080"/>
        </w:rPr>
      </w:pPr>
    </w:p>
    <w:p w:rsidR="002E2E63" w:rsidRPr="001E6949" w:rsidRDefault="002E2E63" w:rsidP="00C85818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bCs/>
          <w:color w:val="000000"/>
          <w:sz w:val="24"/>
        </w:rPr>
      </w:pPr>
      <w:r w:rsidRPr="001E6949">
        <w:rPr>
          <w:rFonts w:ascii="Arial Narrow" w:hAnsi="Arial Narrow" w:cs="Arial"/>
          <w:color w:val="808080"/>
        </w:rPr>
        <w:t>…………………………</w:t>
      </w:r>
      <w:r w:rsidR="00C85818" w:rsidRPr="001E6949">
        <w:rPr>
          <w:rFonts w:ascii="Arial Narrow" w:hAnsi="Arial Narrow" w:cs="Arial"/>
          <w:color w:val="808080"/>
        </w:rPr>
        <w:tab/>
      </w:r>
      <w:r w:rsidR="00C85818" w:rsidRPr="001E6949">
        <w:rPr>
          <w:rFonts w:ascii="Arial Narrow" w:hAnsi="Arial Narrow" w:cs="Arial"/>
          <w:color w:val="808080"/>
        </w:rPr>
        <w:tab/>
      </w:r>
      <w:r w:rsidR="00C85818" w:rsidRPr="001E6949">
        <w:rPr>
          <w:rFonts w:ascii="Arial Narrow" w:hAnsi="Arial Narrow" w:cs="Arial"/>
          <w:color w:val="808080"/>
        </w:rPr>
        <w:tab/>
      </w:r>
      <w:r w:rsidR="00C85818" w:rsidRPr="001E6949">
        <w:rPr>
          <w:rFonts w:ascii="Arial Narrow" w:hAnsi="Arial Narrow" w:cs="Arial"/>
          <w:color w:val="808080"/>
        </w:rPr>
        <w:tab/>
      </w:r>
      <w:r w:rsidR="00C85818" w:rsidRPr="001E6949">
        <w:rPr>
          <w:rFonts w:ascii="Arial Narrow" w:hAnsi="Arial Narrow" w:cs="Arial"/>
          <w:bCs/>
          <w:color w:val="000000"/>
          <w:sz w:val="24"/>
        </w:rPr>
        <w:t>……………………….</w:t>
      </w:r>
    </w:p>
    <w:p w:rsidR="00C85818" w:rsidRPr="001E6949" w:rsidRDefault="00A60F3B" w:rsidP="00C85818">
      <w:pPr>
        <w:pStyle w:val="NoSpacing"/>
        <w:spacing w:line="276" w:lineRule="auto"/>
        <w:rPr>
          <w:rFonts w:ascii="Arial Narrow" w:hAnsi="Arial Narrow" w:cs="Arial"/>
        </w:rPr>
      </w:pPr>
      <w:r w:rsidRPr="001E6949">
        <w:rPr>
          <w:rFonts w:ascii="Arial Narrow" w:hAnsi="Arial Narrow" w:cs="Arial"/>
          <w:color w:val="808080"/>
        </w:rPr>
        <w:t>(</w:t>
      </w:r>
      <w:r w:rsidRPr="001E6949">
        <w:rPr>
          <w:rFonts w:ascii="Arial Narrow" w:hAnsi="Arial Narrow" w:cs="Arial"/>
          <w:caps/>
          <w:color w:val="808080"/>
        </w:rPr>
        <w:t>Insert Name</w:t>
      </w:r>
      <w:r w:rsidRPr="001E6949">
        <w:rPr>
          <w:rFonts w:ascii="Arial Narrow" w:hAnsi="Arial Narrow" w:cs="Arial"/>
          <w:color w:val="808080"/>
        </w:rPr>
        <w:t>)</w:t>
      </w:r>
      <w:r w:rsidRPr="001E6949">
        <w:rPr>
          <w:rFonts w:ascii="Arial Narrow" w:hAnsi="Arial Narrow" w:cs="Arial"/>
        </w:rPr>
        <w:t xml:space="preserve">                        </w:t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  <w:color w:val="808080"/>
        </w:rPr>
        <w:t>(</w:t>
      </w:r>
      <w:r w:rsidR="00C85818" w:rsidRPr="001E6949">
        <w:rPr>
          <w:rFonts w:ascii="Arial Narrow" w:hAnsi="Arial Narrow" w:cs="Arial"/>
          <w:caps/>
          <w:color w:val="808080"/>
        </w:rPr>
        <w:t>Insert Name</w:t>
      </w:r>
      <w:r w:rsidR="00C85818" w:rsidRPr="001E6949">
        <w:rPr>
          <w:rFonts w:ascii="Arial Narrow" w:hAnsi="Arial Narrow" w:cs="Arial"/>
          <w:color w:val="808080"/>
        </w:rPr>
        <w:t>)</w:t>
      </w:r>
      <w:r w:rsidR="00C85818" w:rsidRPr="001E6949">
        <w:rPr>
          <w:rFonts w:ascii="Arial Narrow" w:hAnsi="Arial Narrow" w:cs="Arial"/>
        </w:rPr>
        <w:t xml:space="preserve">                                          </w:t>
      </w:r>
    </w:p>
    <w:p w:rsidR="00A60F3B" w:rsidRPr="001E6949" w:rsidRDefault="00A60F3B" w:rsidP="00C85818">
      <w:pPr>
        <w:pStyle w:val="NoSpacing"/>
        <w:spacing w:line="276" w:lineRule="auto"/>
        <w:rPr>
          <w:rFonts w:ascii="Arial Narrow" w:hAnsi="Arial Narrow" w:cs="Arial"/>
        </w:rPr>
      </w:pPr>
      <w:r w:rsidRPr="001E6949">
        <w:rPr>
          <w:rFonts w:ascii="Arial Narrow" w:hAnsi="Arial Narrow" w:cs="Arial"/>
        </w:rPr>
        <w:t xml:space="preserve">President,        </w:t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  <w:t>Secretary,</w:t>
      </w:r>
      <w:r w:rsidRPr="001E6949">
        <w:rPr>
          <w:rFonts w:ascii="Arial Narrow" w:hAnsi="Arial Narrow" w:cs="Arial"/>
        </w:rPr>
        <w:t xml:space="preserve">                                                </w:t>
      </w:r>
    </w:p>
    <w:p w:rsidR="00A60F3B" w:rsidRPr="001E6949" w:rsidRDefault="00A60F3B" w:rsidP="00C85818">
      <w:pPr>
        <w:pStyle w:val="NoSpacing"/>
        <w:spacing w:line="276" w:lineRule="auto"/>
        <w:rPr>
          <w:rFonts w:ascii="Arial Narrow" w:hAnsi="Arial Narrow" w:cs="Arial"/>
        </w:rPr>
      </w:pPr>
      <w:r w:rsidRPr="001E6949">
        <w:rPr>
          <w:rFonts w:ascii="Arial Narrow" w:hAnsi="Arial Narrow" w:cs="Arial"/>
          <w:color w:val="808080"/>
        </w:rPr>
        <w:t>&lt;Insert your club name&gt;</w:t>
      </w:r>
      <w:r w:rsidRPr="001E6949">
        <w:rPr>
          <w:rFonts w:ascii="Arial Narrow" w:hAnsi="Arial Narrow" w:cs="Arial"/>
        </w:rPr>
        <w:t xml:space="preserve">                              </w:t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  <w:color w:val="808080"/>
        </w:rPr>
        <w:t>&lt;Insert your club name&gt;</w:t>
      </w:r>
      <w:r w:rsidR="00C85818" w:rsidRPr="001E6949">
        <w:rPr>
          <w:rFonts w:ascii="Arial Narrow" w:hAnsi="Arial Narrow" w:cs="Arial"/>
        </w:rPr>
        <w:t xml:space="preserve">                              </w:t>
      </w:r>
    </w:p>
    <w:p w:rsidR="00C85818" w:rsidRPr="001E6949" w:rsidRDefault="00A60F3B" w:rsidP="001E6949">
      <w:pPr>
        <w:pStyle w:val="NoSpacing"/>
        <w:spacing w:line="276" w:lineRule="auto"/>
        <w:rPr>
          <w:rFonts w:ascii="Arial Narrow" w:hAnsi="Arial Narrow" w:cs="Arial"/>
          <w:b/>
          <w:bCs/>
          <w:color w:val="000000"/>
        </w:rPr>
      </w:pPr>
      <w:r w:rsidRPr="001E6949">
        <w:rPr>
          <w:rFonts w:ascii="Arial Narrow" w:hAnsi="Arial Narrow" w:cs="Arial"/>
        </w:rPr>
        <w:t xml:space="preserve">Date: ………………….                                   </w:t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</w:rPr>
        <w:tab/>
      </w:r>
      <w:r w:rsidR="00C85818" w:rsidRPr="001E6949">
        <w:rPr>
          <w:rFonts w:ascii="Arial Narrow" w:hAnsi="Arial Narrow" w:cs="Arial"/>
          <w:bCs/>
          <w:color w:val="000000"/>
          <w:sz w:val="24"/>
        </w:rPr>
        <w:t>Date: ………………..</w:t>
      </w:r>
      <w:r w:rsidR="00C85818" w:rsidRPr="001E6949">
        <w:rPr>
          <w:rFonts w:ascii="Arial Narrow" w:hAnsi="Arial Narrow" w:cs="Arial"/>
          <w:bCs/>
          <w:color w:val="000000"/>
          <w:sz w:val="24"/>
        </w:rPr>
        <w:tab/>
      </w:r>
      <w:r w:rsidRPr="001E6949">
        <w:rPr>
          <w:rFonts w:ascii="Arial Narrow" w:hAnsi="Arial Narrow" w:cs="Arial"/>
          <w:bCs/>
          <w:color w:val="000000"/>
          <w:sz w:val="24"/>
        </w:rPr>
        <w:tab/>
      </w:r>
      <w:r w:rsidRPr="001E6949">
        <w:rPr>
          <w:rFonts w:ascii="Arial Narrow" w:hAnsi="Arial Narrow" w:cs="Arial"/>
          <w:bCs/>
          <w:color w:val="000000"/>
          <w:sz w:val="24"/>
        </w:rPr>
        <w:tab/>
      </w:r>
      <w:r w:rsidRPr="001E6949">
        <w:rPr>
          <w:rFonts w:ascii="Arial Narrow" w:hAnsi="Arial Narrow" w:cs="Arial"/>
          <w:bCs/>
          <w:color w:val="000000"/>
          <w:sz w:val="24"/>
        </w:rPr>
        <w:tab/>
      </w:r>
    </w:p>
    <w:p w:rsidR="00F95D55" w:rsidRDefault="00F95D55" w:rsidP="00A60F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b/>
          <w:bCs/>
          <w:color w:val="000000"/>
          <w:sz w:val="24"/>
        </w:rPr>
      </w:pPr>
    </w:p>
    <w:p w:rsidR="00A60F3B" w:rsidRPr="001E6949" w:rsidRDefault="00C85818" w:rsidP="004F7BE1">
      <w:pPr>
        <w:widowControl w:val="0"/>
        <w:tabs>
          <w:tab w:val="left" w:pos="6261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b/>
          <w:bCs/>
          <w:color w:val="000000"/>
          <w:sz w:val="24"/>
        </w:rPr>
      </w:pPr>
      <w:r w:rsidRPr="001E6949">
        <w:rPr>
          <w:rFonts w:ascii="Arial Narrow" w:hAnsi="Arial Narrow" w:cs="Arial"/>
          <w:b/>
          <w:bCs/>
          <w:color w:val="000000"/>
          <w:sz w:val="24"/>
        </w:rPr>
        <w:lastRenderedPageBreak/>
        <w:t>Endorsed</w:t>
      </w:r>
      <w:r w:rsidR="00A60F3B" w:rsidRPr="001E6949">
        <w:rPr>
          <w:rFonts w:ascii="Arial Narrow" w:hAnsi="Arial Narrow" w:cs="Arial"/>
          <w:b/>
          <w:bCs/>
          <w:color w:val="000000"/>
          <w:sz w:val="24"/>
        </w:rPr>
        <w:t xml:space="preserve"> by,</w:t>
      </w:r>
      <w:r w:rsidR="004F7BE1">
        <w:rPr>
          <w:rFonts w:ascii="Arial Narrow" w:hAnsi="Arial Narrow" w:cs="Arial"/>
          <w:b/>
          <w:bCs/>
          <w:color w:val="000000"/>
          <w:sz w:val="24"/>
        </w:rPr>
        <w:tab/>
      </w:r>
      <w:r w:rsidR="004F7BE1" w:rsidRPr="001E6949">
        <w:rPr>
          <w:rFonts w:ascii="Arial Narrow" w:hAnsi="Arial Narrow" w:cs="Arial"/>
          <w:b/>
          <w:bCs/>
          <w:noProof/>
          <w:color w:val="000000"/>
          <w:sz w:val="24"/>
          <w:lang w:eastAsia="en-MY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FAE9CA" wp14:editId="24E7A62D">
                <wp:simplePos x="0" y="0"/>
                <wp:positionH relativeFrom="column">
                  <wp:posOffset>2795270</wp:posOffset>
                </wp:positionH>
                <wp:positionV relativeFrom="paragraph">
                  <wp:posOffset>-382270</wp:posOffset>
                </wp:positionV>
                <wp:extent cx="3030279" cy="2243470"/>
                <wp:effectExtent l="0" t="0" r="0" b="44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0279" cy="2243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7BE1" w:rsidRDefault="004F7BE1" w:rsidP="004F7BE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</w:p>
                          <w:p w:rsidR="004F7BE1" w:rsidRDefault="004F7BE1" w:rsidP="004F7BE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</w:p>
                          <w:p w:rsidR="004F7BE1" w:rsidRPr="00C85818" w:rsidRDefault="004F7BE1" w:rsidP="004F7BE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C85818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>Please attach the following documents:</w:t>
                            </w:r>
                          </w:p>
                          <w:p w:rsidR="004F7BE1" w:rsidRPr="00C85818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>Minutes of first meeting</w:t>
                            </w:r>
                          </w:p>
                          <w:p w:rsidR="004F7BE1" w:rsidRPr="00C85818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C85818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 xml:space="preserve">Club’s rules and regulations </w:t>
                            </w:r>
                          </w:p>
                          <w:p w:rsidR="004F7BE1" w:rsidRPr="00C85818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C85818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>Club’s Terms of Reference</w:t>
                            </w:r>
                          </w:p>
                          <w:p w:rsidR="004F7BE1" w:rsidRPr="00C85818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C85818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>Office Bearers</w:t>
                            </w:r>
                            <w:r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 xml:space="preserve"> name list</w:t>
                            </w:r>
                          </w:p>
                          <w:p w:rsidR="004F7BE1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B667E0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 xml:space="preserve">Members name list </w:t>
                            </w:r>
                          </w:p>
                          <w:p w:rsidR="004F7BE1" w:rsidRPr="00B667E0" w:rsidRDefault="004F7BE1" w:rsidP="004F7BE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exact"/>
                              <w:jc w:val="both"/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</w:pPr>
                            <w:r w:rsidRPr="00B667E0"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 xml:space="preserve">List of </w:t>
                            </w:r>
                            <w:r>
                              <w:rPr>
                                <w:b/>
                                <w:i/>
                                <w:color w:val="808080" w:themeColor="background1" w:themeShade="80"/>
                              </w:rPr>
                              <w:t>activities planned for the year</w:t>
                            </w:r>
                          </w:p>
                          <w:p w:rsidR="004F7BE1" w:rsidRDefault="004F7BE1" w:rsidP="004F7B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shape w14:anchorId="30FAE9CA" id="Text Box 1" o:spid="_x0000_s1027" type="#_x0000_t202" style="position:absolute;left:0;text-align:left;margin-left:220.1pt;margin-top:-30.1pt;width:238.6pt;height:176.6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" fillcolor="white [3201]" stroked="f" strokeweight=".5pt">
                <v:textbox>
                  <w:txbxContent>
                    <w:p w:rsidR="004F7BE1" w:rsidRDefault="004F7BE1" w:rsidP="004F7BE1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</w:p>
                    <w:p w:rsidR="004F7BE1" w:rsidRDefault="004F7BE1" w:rsidP="004F7BE1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</w:p>
                    <w:p w:rsidR="004F7BE1" w:rsidRPr="00C85818" w:rsidRDefault="004F7BE1" w:rsidP="004F7BE1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C85818">
                        <w:rPr>
                          <w:b/>
                          <w:i/>
                          <w:color w:val="808080" w:themeColor="background1" w:themeShade="80"/>
                        </w:rPr>
                        <w:t>Please attach the following documents:</w:t>
                      </w:r>
                    </w:p>
                    <w:p w:rsidR="004F7BE1" w:rsidRPr="00C85818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>
                        <w:rPr>
                          <w:b/>
                          <w:i/>
                          <w:color w:val="808080" w:themeColor="background1" w:themeShade="80"/>
                        </w:rPr>
                        <w:t>Minutes of first meeting</w:t>
                      </w:r>
                    </w:p>
                    <w:p w:rsidR="004F7BE1" w:rsidRPr="00C85818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C85818">
                        <w:rPr>
                          <w:b/>
                          <w:i/>
                          <w:color w:val="808080" w:themeColor="background1" w:themeShade="80"/>
                        </w:rPr>
                        <w:t xml:space="preserve">Club’s rules and regulations </w:t>
                      </w:r>
                    </w:p>
                    <w:p w:rsidR="004F7BE1" w:rsidRPr="00C85818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C85818">
                        <w:rPr>
                          <w:b/>
                          <w:i/>
                          <w:color w:val="808080" w:themeColor="background1" w:themeShade="80"/>
                        </w:rPr>
                        <w:t>Club’s Terms of Reference</w:t>
                      </w:r>
                    </w:p>
                    <w:p w:rsidR="004F7BE1" w:rsidRPr="00C85818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C85818">
                        <w:rPr>
                          <w:b/>
                          <w:i/>
                          <w:color w:val="808080" w:themeColor="background1" w:themeShade="80"/>
                        </w:rPr>
                        <w:t>Office Bearers</w:t>
                      </w:r>
                      <w:r>
                        <w:rPr>
                          <w:b/>
                          <w:i/>
                          <w:color w:val="808080" w:themeColor="background1" w:themeShade="80"/>
                        </w:rPr>
                        <w:t xml:space="preserve"> name list</w:t>
                      </w:r>
                    </w:p>
                    <w:p w:rsidR="004F7BE1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B667E0">
                        <w:rPr>
                          <w:b/>
                          <w:i/>
                          <w:color w:val="808080" w:themeColor="background1" w:themeShade="80"/>
                        </w:rPr>
                        <w:t xml:space="preserve">Members name list </w:t>
                      </w:r>
                    </w:p>
                    <w:p w:rsidR="004F7BE1" w:rsidRPr="00B667E0" w:rsidRDefault="004F7BE1" w:rsidP="004F7BE1">
                      <w:pPr>
                        <w:pStyle w:val="ListParagraph"/>
                        <w:widowControl w:val="0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after="0" w:line="276" w:lineRule="exact"/>
                        <w:jc w:val="both"/>
                        <w:rPr>
                          <w:b/>
                          <w:i/>
                          <w:color w:val="808080" w:themeColor="background1" w:themeShade="80"/>
                        </w:rPr>
                      </w:pPr>
                      <w:r w:rsidRPr="00B667E0">
                        <w:rPr>
                          <w:b/>
                          <w:i/>
                          <w:color w:val="808080" w:themeColor="background1" w:themeShade="80"/>
                        </w:rPr>
                        <w:t xml:space="preserve">List of </w:t>
                      </w:r>
                      <w:r>
                        <w:rPr>
                          <w:b/>
                          <w:i/>
                          <w:color w:val="808080" w:themeColor="background1" w:themeShade="80"/>
                        </w:rPr>
                        <w:t>activities planned for the year</w:t>
                      </w:r>
                    </w:p>
                    <w:p w:rsidR="004F7BE1" w:rsidRDefault="004F7BE1" w:rsidP="004F7BE1"/>
                  </w:txbxContent>
                </v:textbox>
              </v:shape>
            </w:pict>
          </mc:Fallback>
        </mc:AlternateContent>
      </w:r>
    </w:p>
    <w:p w:rsidR="00A60F3B" w:rsidRPr="001E6949" w:rsidRDefault="00A60F3B" w:rsidP="00A60F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bCs/>
          <w:color w:val="000000"/>
          <w:sz w:val="24"/>
        </w:rPr>
      </w:pPr>
    </w:p>
    <w:p w:rsidR="002E2E63" w:rsidRPr="001E6949" w:rsidRDefault="002E2E63" w:rsidP="00C85818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bCs/>
          <w:color w:val="000000"/>
          <w:sz w:val="24"/>
        </w:rPr>
      </w:pPr>
    </w:p>
    <w:p w:rsidR="002E2E63" w:rsidRPr="001E6949" w:rsidRDefault="002E2E63" w:rsidP="00C85818">
      <w:pPr>
        <w:widowControl w:val="0"/>
        <w:autoSpaceDE w:val="0"/>
        <w:autoSpaceDN w:val="0"/>
        <w:adjustRightInd w:val="0"/>
        <w:spacing w:after="0"/>
        <w:jc w:val="both"/>
        <w:rPr>
          <w:rFonts w:ascii="Arial Narrow" w:hAnsi="Arial Narrow" w:cs="Arial"/>
          <w:bCs/>
          <w:color w:val="000000"/>
          <w:sz w:val="24"/>
        </w:rPr>
      </w:pPr>
      <w:r w:rsidRPr="001E6949">
        <w:rPr>
          <w:rFonts w:ascii="Arial Narrow" w:hAnsi="Arial Narrow" w:cs="Arial"/>
          <w:bCs/>
          <w:color w:val="000000"/>
          <w:sz w:val="24"/>
        </w:rPr>
        <w:t>………………………</w:t>
      </w:r>
    </w:p>
    <w:p w:rsidR="00A60F3B" w:rsidRPr="001E6949" w:rsidRDefault="00A60F3B" w:rsidP="00C85818">
      <w:pPr>
        <w:pStyle w:val="NoSpacing"/>
        <w:spacing w:line="276" w:lineRule="auto"/>
        <w:rPr>
          <w:rFonts w:ascii="Arial Narrow" w:hAnsi="Arial Narrow" w:cs="Arial"/>
        </w:rPr>
      </w:pPr>
      <w:r w:rsidRPr="001E6949">
        <w:rPr>
          <w:rFonts w:ascii="Arial Narrow" w:hAnsi="Arial Narrow" w:cs="Arial"/>
          <w:color w:val="808080"/>
        </w:rPr>
        <w:t>(</w:t>
      </w:r>
      <w:r w:rsidR="00CA629A">
        <w:rPr>
          <w:rFonts w:ascii="Arial Narrow" w:hAnsi="Arial Narrow" w:cs="Arial"/>
          <w:color w:val="808080"/>
        </w:rPr>
        <w:t>SSSC</w:t>
      </w:r>
      <w:r w:rsidR="00AB53A2">
        <w:rPr>
          <w:rFonts w:ascii="Arial Narrow" w:hAnsi="Arial Narrow" w:cs="Arial"/>
          <w:color w:val="808080"/>
        </w:rPr>
        <w:t xml:space="preserve"> </w:t>
      </w:r>
      <w:r w:rsidR="00D343B0">
        <w:rPr>
          <w:rFonts w:ascii="Arial Narrow" w:hAnsi="Arial Narrow" w:cs="Arial"/>
          <w:color w:val="808080"/>
        </w:rPr>
        <w:t>President Name</w:t>
      </w:r>
      <w:r w:rsidRPr="001E6949">
        <w:rPr>
          <w:rFonts w:ascii="Arial Narrow" w:hAnsi="Arial Narrow" w:cs="Arial"/>
          <w:color w:val="808080"/>
        </w:rPr>
        <w:t>)</w:t>
      </w:r>
      <w:r w:rsidRPr="001E6949">
        <w:rPr>
          <w:rFonts w:ascii="Arial Narrow" w:hAnsi="Arial Narrow" w:cs="Arial"/>
        </w:rPr>
        <w:t xml:space="preserve">                                          </w:t>
      </w:r>
    </w:p>
    <w:p w:rsidR="00A60F3B" w:rsidRPr="001E6949" w:rsidRDefault="00A60F3B" w:rsidP="00C85818">
      <w:pPr>
        <w:pStyle w:val="NoSpacing"/>
        <w:spacing w:line="276" w:lineRule="auto"/>
        <w:rPr>
          <w:rFonts w:ascii="Arial Narrow" w:hAnsi="Arial Narrow" w:cs="Arial"/>
        </w:rPr>
      </w:pPr>
      <w:r w:rsidRPr="001E6949">
        <w:rPr>
          <w:rFonts w:ascii="Arial Narrow" w:hAnsi="Arial Narrow" w:cs="Arial"/>
        </w:rPr>
        <w:t xml:space="preserve">President,                                                        </w:t>
      </w:r>
    </w:p>
    <w:p w:rsidR="00A60F3B" w:rsidRPr="001E6949" w:rsidRDefault="000F1641" w:rsidP="00C85818">
      <w:pPr>
        <w:pStyle w:val="NoSpacing"/>
        <w:spacing w:line="276" w:lineRule="auto"/>
        <w:rPr>
          <w:rFonts w:ascii="Arial Narrow" w:hAnsi="Arial Narrow" w:cs="Arial"/>
          <w:bCs/>
          <w:color w:val="000000"/>
          <w:sz w:val="24"/>
        </w:rPr>
      </w:pPr>
      <w:r>
        <w:rPr>
          <w:rFonts w:ascii="Arial Narrow" w:hAnsi="Arial Narrow" w:cs="Arial"/>
          <w:bCs/>
          <w:color w:val="000000"/>
          <w:sz w:val="24"/>
        </w:rPr>
        <w:t>Swinburne Sarawak Student Council</w:t>
      </w:r>
    </w:p>
    <w:p w:rsidR="00A60F3B" w:rsidRPr="001E6949" w:rsidRDefault="00A60F3B" w:rsidP="00C85818">
      <w:pPr>
        <w:pStyle w:val="NoSpacing"/>
        <w:spacing w:line="276" w:lineRule="auto"/>
        <w:rPr>
          <w:rFonts w:ascii="Arial Narrow" w:hAnsi="Arial Narrow" w:cs="Arial"/>
          <w:b/>
          <w:bCs/>
          <w:color w:val="000000"/>
        </w:rPr>
      </w:pPr>
      <w:r w:rsidRPr="001E6949">
        <w:rPr>
          <w:rFonts w:ascii="Arial Narrow" w:hAnsi="Arial Narrow" w:cs="Arial"/>
        </w:rPr>
        <w:t xml:space="preserve">Date: ………………….                                   </w:t>
      </w:r>
    </w:p>
    <w:p w:rsidR="00C85818" w:rsidRPr="001E6949" w:rsidRDefault="00C85818" w:rsidP="009B2B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b/>
          <w:bCs/>
          <w:color w:val="000000"/>
          <w:sz w:val="24"/>
        </w:rPr>
      </w:pPr>
    </w:p>
    <w:p w:rsidR="00C85818" w:rsidRDefault="002E2E63" w:rsidP="00EC6D4C">
      <w:pPr>
        <w:widowControl w:val="0"/>
        <w:autoSpaceDE w:val="0"/>
        <w:autoSpaceDN w:val="0"/>
        <w:adjustRightInd w:val="0"/>
        <w:spacing w:after="0" w:line="276" w:lineRule="exact"/>
        <w:jc w:val="both"/>
        <w:rPr>
          <w:rFonts w:ascii="Arial Narrow" w:hAnsi="Arial Narrow" w:cs="Arial"/>
          <w:b/>
          <w:sz w:val="24"/>
        </w:rPr>
      </w:pPr>
      <w:r w:rsidRPr="001E6949">
        <w:rPr>
          <w:rFonts w:ascii="Arial Narrow" w:hAnsi="Arial Narrow" w:cs="Arial"/>
          <w:b/>
          <w:sz w:val="24"/>
        </w:rPr>
        <w:t xml:space="preserve">Signatories </w:t>
      </w:r>
    </w:p>
    <w:p w:rsidR="001E6949" w:rsidRPr="001E6949" w:rsidRDefault="001E6949" w:rsidP="00EC6D4C">
      <w:pPr>
        <w:widowControl w:val="0"/>
        <w:autoSpaceDE w:val="0"/>
        <w:autoSpaceDN w:val="0"/>
        <w:adjustRightInd w:val="0"/>
        <w:spacing w:after="0" w:line="276" w:lineRule="exact"/>
        <w:jc w:val="both"/>
        <w:rPr>
          <w:rFonts w:ascii="Arial Narrow" w:hAnsi="Arial Narrow" w:cs="Arial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2E63" w:rsidRPr="001E6949" w:rsidTr="003A5AC5">
        <w:tc>
          <w:tcPr>
            <w:tcW w:w="9242" w:type="dxa"/>
          </w:tcPr>
          <w:p w:rsidR="002E2E63" w:rsidRPr="001E6949" w:rsidRDefault="002E2E63" w:rsidP="00BA5E30">
            <w:pPr>
              <w:widowControl w:val="0"/>
              <w:autoSpaceDE w:val="0"/>
              <w:autoSpaceDN w:val="0"/>
              <w:adjustRightInd w:val="0"/>
              <w:spacing w:line="276" w:lineRule="exact"/>
              <w:jc w:val="both"/>
              <w:rPr>
                <w:rFonts w:ascii="Arial Narrow" w:hAnsi="Arial Narrow" w:cs="Arial"/>
                <w:b/>
                <w:sz w:val="24"/>
              </w:rPr>
            </w:pPr>
            <w:r w:rsidRPr="001E6949">
              <w:rPr>
                <w:rFonts w:ascii="Arial Narrow" w:hAnsi="Arial Narrow" w:cs="Arial"/>
                <w:b/>
              </w:rPr>
              <w:t xml:space="preserve">Student </w:t>
            </w:r>
            <w:r w:rsidR="00BA5E30">
              <w:rPr>
                <w:rFonts w:ascii="Arial Narrow" w:hAnsi="Arial Narrow" w:cs="Arial"/>
                <w:b/>
              </w:rPr>
              <w:t>Life</w:t>
            </w:r>
            <w:r w:rsidR="006D2924">
              <w:rPr>
                <w:rFonts w:ascii="Arial Narrow" w:hAnsi="Arial Narrow" w:cs="Arial"/>
                <w:b/>
              </w:rPr>
              <w:t xml:space="preserve"> </w:t>
            </w:r>
            <w:r w:rsidRPr="001E6949">
              <w:rPr>
                <w:rFonts w:ascii="Arial Narrow" w:hAnsi="Arial Narrow" w:cs="Arial"/>
                <w:b/>
              </w:rPr>
              <w:t xml:space="preserve"> </w:t>
            </w:r>
          </w:p>
        </w:tc>
      </w:tr>
      <w:tr w:rsidR="002E2E63" w:rsidRPr="001E6949" w:rsidTr="00D9601D">
        <w:tc>
          <w:tcPr>
            <w:tcW w:w="9242" w:type="dxa"/>
          </w:tcPr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Decision</w:t>
            </w:r>
            <w:r w:rsidRPr="001E6949">
              <w:rPr>
                <w:rFonts w:ascii="Arial Narrow" w:hAnsi="Arial Narrow" w:cs="Arial"/>
              </w:rPr>
              <w:tab/>
              <w:t>: Approved  /  Not Approved</w:t>
            </w: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Comments</w:t>
            </w:r>
            <w:r w:rsidRPr="001E6949">
              <w:rPr>
                <w:rFonts w:ascii="Arial Narrow" w:hAnsi="Arial Narrow" w:cs="Arial"/>
              </w:rPr>
              <w:tab/>
              <w:t>:</w:t>
            </w: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>…..………………………</w:t>
            </w:r>
          </w:p>
          <w:p w:rsidR="002E2E63" w:rsidRPr="001E6949" w:rsidRDefault="00E44D05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                                                       </w:t>
            </w:r>
          </w:p>
          <w:p w:rsidR="002E2E63" w:rsidRPr="001E6949" w:rsidRDefault="00BA5E30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tudent Engagement Executive / </w:t>
            </w:r>
            <w:r w:rsidR="006D2924">
              <w:rPr>
                <w:rFonts w:ascii="Arial Narrow" w:hAnsi="Arial Narrow" w:cs="Arial"/>
              </w:rPr>
              <w:t xml:space="preserve">Student </w:t>
            </w:r>
            <w:r w:rsidR="00F95D55">
              <w:rPr>
                <w:rFonts w:ascii="Arial Narrow" w:hAnsi="Arial Narrow" w:cs="Arial"/>
              </w:rPr>
              <w:t>Engagement</w:t>
            </w:r>
            <w:r w:rsidR="006D2924">
              <w:rPr>
                <w:rFonts w:ascii="Arial Narrow" w:hAnsi="Arial Narrow" w:cs="Arial"/>
              </w:rPr>
              <w:t xml:space="preserve"> Officer</w:t>
            </w:r>
            <w:r w:rsidR="002E2E63" w:rsidRPr="001E6949">
              <w:rPr>
                <w:rFonts w:ascii="Arial Narrow" w:hAnsi="Arial Narrow" w:cs="Arial"/>
              </w:rPr>
              <w:t>,</w:t>
            </w:r>
          </w:p>
          <w:p w:rsidR="002E2E63" w:rsidRPr="001E6949" w:rsidRDefault="006D2924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6D2924">
              <w:rPr>
                <w:rFonts w:ascii="Arial Narrow" w:hAnsi="Arial Narrow" w:cs="Arial"/>
              </w:rPr>
              <w:t xml:space="preserve">Student </w:t>
            </w:r>
            <w:r w:rsidR="00BA5E30">
              <w:rPr>
                <w:rFonts w:ascii="Arial Narrow" w:hAnsi="Arial Narrow" w:cs="Arial"/>
              </w:rPr>
              <w:t>Life</w:t>
            </w:r>
            <w:r w:rsidR="002E2E63" w:rsidRPr="001E6949">
              <w:rPr>
                <w:rFonts w:ascii="Arial Narrow" w:hAnsi="Arial Narrow" w:cs="Arial"/>
              </w:rPr>
              <w:t>.</w:t>
            </w:r>
          </w:p>
          <w:p w:rsidR="002E2E63" w:rsidRPr="001E6949" w:rsidRDefault="002E2E63" w:rsidP="002E2E63">
            <w:pPr>
              <w:widowControl w:val="0"/>
              <w:autoSpaceDE w:val="0"/>
              <w:autoSpaceDN w:val="0"/>
              <w:adjustRightInd w:val="0"/>
              <w:spacing w:line="276" w:lineRule="exact"/>
              <w:jc w:val="right"/>
              <w:rPr>
                <w:rFonts w:ascii="Arial Narrow" w:hAnsi="Arial Narrow" w:cs="Arial"/>
                <w:b/>
                <w:sz w:val="24"/>
              </w:rPr>
            </w:pPr>
            <w:r w:rsidRPr="001E6949">
              <w:rPr>
                <w:rFonts w:ascii="Arial Narrow" w:hAnsi="Arial Narrow" w:cs="Arial"/>
              </w:rPr>
              <w:t>Date: ……………………</w:t>
            </w:r>
          </w:p>
        </w:tc>
      </w:tr>
      <w:tr w:rsidR="002E2E63" w:rsidRPr="001E6949" w:rsidTr="0091580F">
        <w:tc>
          <w:tcPr>
            <w:tcW w:w="9242" w:type="dxa"/>
          </w:tcPr>
          <w:p w:rsidR="002E2E63" w:rsidRPr="001E6949" w:rsidRDefault="002E2E63" w:rsidP="00E44D05">
            <w:pPr>
              <w:widowControl w:val="0"/>
              <w:autoSpaceDE w:val="0"/>
              <w:autoSpaceDN w:val="0"/>
              <w:adjustRightInd w:val="0"/>
              <w:spacing w:line="276" w:lineRule="exact"/>
              <w:jc w:val="both"/>
              <w:rPr>
                <w:rFonts w:ascii="Arial Narrow" w:hAnsi="Arial Narrow" w:cs="Arial"/>
                <w:b/>
                <w:sz w:val="24"/>
              </w:rPr>
            </w:pPr>
          </w:p>
        </w:tc>
      </w:tr>
      <w:tr w:rsidR="002E2E63" w:rsidRPr="001E6949" w:rsidTr="00864BE9">
        <w:tc>
          <w:tcPr>
            <w:tcW w:w="9242" w:type="dxa"/>
          </w:tcPr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Decision</w:t>
            </w:r>
            <w:r w:rsidRPr="001E6949">
              <w:rPr>
                <w:rFonts w:ascii="Arial Narrow" w:hAnsi="Arial Narrow" w:cs="Arial"/>
              </w:rPr>
              <w:tab/>
              <w:t>: Approved  /  Not Approved</w:t>
            </w: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Comments</w:t>
            </w:r>
            <w:r w:rsidRPr="001E6949">
              <w:rPr>
                <w:rFonts w:ascii="Arial Narrow" w:hAnsi="Arial Narrow" w:cs="Arial"/>
              </w:rPr>
              <w:tab/>
              <w:t>:</w:t>
            </w: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2E2E6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>…..………………………</w:t>
            </w:r>
          </w:p>
          <w:p w:rsidR="00E44D05" w:rsidRDefault="00E44D05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</w:p>
          <w:p w:rsidR="002E2E63" w:rsidRPr="001E6949" w:rsidRDefault="00E44D05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Assistant </w:t>
            </w:r>
            <w:r w:rsidR="002E2E63" w:rsidRPr="001E6949">
              <w:rPr>
                <w:rFonts w:ascii="Arial Narrow" w:hAnsi="Arial Narrow" w:cs="Arial"/>
              </w:rPr>
              <w:t>Manager</w:t>
            </w:r>
            <w:r w:rsidR="00BA5E30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Student Life and Accommodation Services</w:t>
            </w:r>
            <w:r w:rsidR="002E2E63" w:rsidRPr="001E6949">
              <w:rPr>
                <w:rFonts w:ascii="Arial Narrow" w:hAnsi="Arial Narrow" w:cs="Arial"/>
              </w:rPr>
              <w:t>,</w:t>
            </w:r>
          </w:p>
          <w:p w:rsidR="002E2E63" w:rsidRPr="001E6949" w:rsidRDefault="006D2924" w:rsidP="002E2E6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6D2924">
              <w:rPr>
                <w:rFonts w:ascii="Arial Narrow" w:hAnsi="Arial Narrow" w:cs="Arial"/>
              </w:rPr>
              <w:t xml:space="preserve">Student </w:t>
            </w:r>
            <w:r w:rsidR="00E44D05">
              <w:rPr>
                <w:rFonts w:ascii="Arial Narrow" w:hAnsi="Arial Narrow" w:cs="Arial"/>
              </w:rPr>
              <w:t>Life</w:t>
            </w:r>
          </w:p>
          <w:p w:rsidR="002E2E63" w:rsidRPr="001E6949" w:rsidRDefault="002E2E63" w:rsidP="002E2E63">
            <w:pPr>
              <w:widowControl w:val="0"/>
              <w:autoSpaceDE w:val="0"/>
              <w:autoSpaceDN w:val="0"/>
              <w:adjustRightInd w:val="0"/>
              <w:spacing w:line="276" w:lineRule="exact"/>
              <w:jc w:val="right"/>
              <w:rPr>
                <w:rFonts w:ascii="Arial Narrow" w:hAnsi="Arial Narrow" w:cs="Arial"/>
                <w:b/>
                <w:sz w:val="24"/>
              </w:rPr>
            </w:pPr>
            <w:r w:rsidRPr="001E6949">
              <w:rPr>
                <w:rFonts w:ascii="Arial Narrow" w:hAnsi="Arial Narrow" w:cs="Arial"/>
              </w:rPr>
              <w:t>Date: ……………………</w:t>
            </w:r>
          </w:p>
        </w:tc>
      </w:tr>
      <w:tr w:rsidR="002E2E63" w:rsidRPr="001E6949" w:rsidTr="00926E3D">
        <w:tc>
          <w:tcPr>
            <w:tcW w:w="9242" w:type="dxa"/>
          </w:tcPr>
          <w:p w:rsidR="002E2E63" w:rsidRPr="001E6949" w:rsidRDefault="002E2E63" w:rsidP="00EC6D4C">
            <w:pPr>
              <w:widowControl w:val="0"/>
              <w:autoSpaceDE w:val="0"/>
              <w:autoSpaceDN w:val="0"/>
              <w:adjustRightInd w:val="0"/>
              <w:spacing w:line="276" w:lineRule="exact"/>
              <w:jc w:val="both"/>
              <w:rPr>
                <w:rFonts w:ascii="Arial Narrow" w:hAnsi="Arial Narrow" w:cs="Arial"/>
                <w:b/>
                <w:sz w:val="24"/>
              </w:rPr>
            </w:pPr>
          </w:p>
        </w:tc>
      </w:tr>
    </w:tbl>
    <w:p w:rsidR="000E7104" w:rsidRPr="001E6949" w:rsidRDefault="000E7104" w:rsidP="00EC6D4C">
      <w:pPr>
        <w:widowControl w:val="0"/>
        <w:autoSpaceDE w:val="0"/>
        <w:autoSpaceDN w:val="0"/>
        <w:adjustRightInd w:val="0"/>
        <w:spacing w:after="0" w:line="276" w:lineRule="exact"/>
        <w:jc w:val="both"/>
        <w:rPr>
          <w:rFonts w:ascii="Arial Narrow" w:hAnsi="Arial Narrow" w:cs="Arial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2E63" w:rsidRPr="001E6949" w:rsidTr="00C611D3">
        <w:tc>
          <w:tcPr>
            <w:tcW w:w="9242" w:type="dxa"/>
          </w:tcPr>
          <w:p w:rsidR="002E2E63" w:rsidRPr="001E6949" w:rsidRDefault="002E2E63" w:rsidP="00F95D55">
            <w:pPr>
              <w:widowControl w:val="0"/>
              <w:autoSpaceDE w:val="0"/>
              <w:autoSpaceDN w:val="0"/>
              <w:adjustRightInd w:val="0"/>
              <w:spacing w:line="276" w:lineRule="exact"/>
              <w:jc w:val="both"/>
              <w:rPr>
                <w:rFonts w:ascii="Arial Narrow" w:hAnsi="Arial Narrow" w:cs="Arial"/>
                <w:b/>
                <w:sz w:val="24"/>
              </w:rPr>
            </w:pPr>
            <w:r w:rsidRPr="001E6949">
              <w:rPr>
                <w:rFonts w:ascii="Arial Narrow" w:hAnsi="Arial Narrow" w:cs="Arial"/>
                <w:b/>
              </w:rPr>
              <w:t xml:space="preserve">Student </w:t>
            </w:r>
            <w:r w:rsidR="00F95D55">
              <w:rPr>
                <w:rFonts w:ascii="Arial Narrow" w:hAnsi="Arial Narrow" w:cs="Arial"/>
                <w:b/>
              </w:rPr>
              <w:t>Engagement</w:t>
            </w:r>
            <w:r w:rsidR="000E7104" w:rsidRPr="001E6949">
              <w:rPr>
                <w:rFonts w:ascii="Arial Narrow" w:hAnsi="Arial Narrow" w:cs="Arial"/>
                <w:b/>
              </w:rPr>
              <w:t xml:space="preserve"> </w:t>
            </w:r>
            <w:r w:rsidRPr="001E6949">
              <w:rPr>
                <w:rFonts w:ascii="Arial Narrow" w:hAnsi="Arial Narrow" w:cs="Arial"/>
                <w:b/>
              </w:rPr>
              <w:t xml:space="preserve"> </w:t>
            </w:r>
          </w:p>
        </w:tc>
      </w:tr>
      <w:tr w:rsidR="002E2E63" w:rsidRPr="001E6949" w:rsidTr="00C611D3">
        <w:tc>
          <w:tcPr>
            <w:tcW w:w="9242" w:type="dxa"/>
          </w:tcPr>
          <w:p w:rsidR="002E2E63" w:rsidRPr="001E6949" w:rsidRDefault="002E2E63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Decision</w:t>
            </w:r>
            <w:r w:rsidRPr="001E6949">
              <w:rPr>
                <w:rFonts w:ascii="Arial Narrow" w:hAnsi="Arial Narrow" w:cs="Arial"/>
              </w:rPr>
              <w:tab/>
              <w:t>: Approved  /  Not Approved</w:t>
            </w:r>
          </w:p>
          <w:p w:rsidR="002E2E63" w:rsidRPr="001E6949" w:rsidRDefault="002E2E63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  <w:b/>
              </w:rPr>
              <w:t>Comments</w:t>
            </w:r>
            <w:r w:rsidRPr="001E6949">
              <w:rPr>
                <w:rFonts w:ascii="Arial Narrow" w:hAnsi="Arial Narrow" w:cs="Arial"/>
              </w:rPr>
              <w:tab/>
              <w:t>:</w:t>
            </w:r>
          </w:p>
          <w:p w:rsidR="002E2E63" w:rsidRPr="001E6949" w:rsidRDefault="002E2E63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0E7104" w:rsidRPr="001E6949" w:rsidRDefault="000E7104" w:rsidP="00C611D3">
            <w:pPr>
              <w:tabs>
                <w:tab w:val="left" w:pos="1080"/>
                <w:tab w:val="left" w:pos="4500"/>
              </w:tabs>
              <w:rPr>
                <w:rFonts w:ascii="Arial Narrow" w:hAnsi="Arial Narrow"/>
                <w:sz w:val="24"/>
              </w:rPr>
            </w:pPr>
          </w:p>
          <w:p w:rsidR="002E2E63" w:rsidRPr="001E6949" w:rsidRDefault="002E2E63" w:rsidP="00C611D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>…..………………………</w:t>
            </w:r>
          </w:p>
          <w:p w:rsidR="002E2E63" w:rsidRPr="001E6949" w:rsidRDefault="002E2E63" w:rsidP="00C611D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</w:p>
          <w:p w:rsidR="002E2E63" w:rsidRPr="001E6949" w:rsidRDefault="000E7104" w:rsidP="00C611D3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 xml:space="preserve">The Registrar and Director of Student </w:t>
            </w:r>
            <w:r w:rsidR="00BA5E30">
              <w:rPr>
                <w:rFonts w:ascii="Arial Narrow" w:hAnsi="Arial Narrow" w:cs="Arial"/>
              </w:rPr>
              <w:t>Engagement</w:t>
            </w:r>
            <w:r w:rsidRPr="001E6949">
              <w:rPr>
                <w:rFonts w:ascii="Arial Narrow" w:hAnsi="Arial Narrow" w:cs="Arial"/>
              </w:rPr>
              <w:t>,</w:t>
            </w:r>
          </w:p>
          <w:p w:rsidR="000E7104" w:rsidRPr="001E6949" w:rsidRDefault="000E7104" w:rsidP="000E7104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>Swinburne University of Technology</w:t>
            </w:r>
          </w:p>
          <w:p w:rsidR="002E2E63" w:rsidRPr="001E6949" w:rsidRDefault="000E7104" w:rsidP="000E7104">
            <w:pPr>
              <w:tabs>
                <w:tab w:val="left" w:pos="4500"/>
              </w:tabs>
              <w:jc w:val="right"/>
              <w:rPr>
                <w:rFonts w:ascii="Arial Narrow" w:hAnsi="Arial Narrow" w:cs="Arial"/>
              </w:rPr>
            </w:pPr>
            <w:r w:rsidRPr="001E6949">
              <w:rPr>
                <w:rFonts w:ascii="Arial Narrow" w:hAnsi="Arial Narrow" w:cs="Arial"/>
              </w:rPr>
              <w:t>Sarawak Campus</w:t>
            </w:r>
            <w:r w:rsidR="002E2E63" w:rsidRPr="001E6949">
              <w:rPr>
                <w:rFonts w:ascii="Arial Narrow" w:hAnsi="Arial Narrow" w:cs="Arial"/>
              </w:rPr>
              <w:t>.</w:t>
            </w:r>
          </w:p>
          <w:p w:rsidR="002E2E63" w:rsidRPr="001E6949" w:rsidRDefault="002E2E63" w:rsidP="00C611D3">
            <w:pPr>
              <w:widowControl w:val="0"/>
              <w:autoSpaceDE w:val="0"/>
              <w:autoSpaceDN w:val="0"/>
              <w:adjustRightInd w:val="0"/>
              <w:spacing w:line="276" w:lineRule="exact"/>
              <w:jc w:val="right"/>
              <w:rPr>
                <w:rFonts w:ascii="Arial Narrow" w:hAnsi="Arial Narrow" w:cs="Arial"/>
                <w:b/>
                <w:sz w:val="24"/>
              </w:rPr>
            </w:pPr>
            <w:r w:rsidRPr="001E6949">
              <w:rPr>
                <w:rFonts w:ascii="Arial Narrow" w:hAnsi="Arial Narrow" w:cs="Arial"/>
              </w:rPr>
              <w:t>Date: …………………</w:t>
            </w:r>
            <w:r w:rsidRPr="001E6949">
              <w:rPr>
                <w:rFonts w:ascii="Arial Narrow" w:hAnsi="Arial Narrow"/>
                <w:sz w:val="24"/>
              </w:rPr>
              <w:t>…</w:t>
            </w:r>
          </w:p>
        </w:tc>
      </w:tr>
    </w:tbl>
    <w:p w:rsidR="00F95D55" w:rsidRDefault="00F95D55" w:rsidP="001502B0"/>
    <w:sectPr w:rsidR="00F95D55" w:rsidSect="001502B0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B6C" w:rsidRDefault="00576B6C" w:rsidP="00EC6D4C">
      <w:pPr>
        <w:spacing w:after="0" w:line="240" w:lineRule="auto"/>
      </w:pPr>
      <w:r>
        <w:separator/>
      </w:r>
    </w:p>
  </w:endnote>
  <w:endnote w:type="continuationSeparator" w:id="0">
    <w:p w:rsidR="00576B6C" w:rsidRDefault="00576B6C" w:rsidP="00EC6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B6C" w:rsidRDefault="00576B6C" w:rsidP="00EC6D4C">
      <w:pPr>
        <w:spacing w:after="0" w:line="240" w:lineRule="auto"/>
      </w:pPr>
      <w:r>
        <w:separator/>
      </w:r>
    </w:p>
  </w:footnote>
  <w:footnote w:type="continuationSeparator" w:id="0">
    <w:p w:rsidR="00576B6C" w:rsidRDefault="00576B6C" w:rsidP="00EC6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77C6C"/>
    <w:multiLevelType w:val="hybridMultilevel"/>
    <w:tmpl w:val="E5CA055A"/>
    <w:lvl w:ilvl="0" w:tplc="B0E6EC66">
      <w:start w:val="1"/>
      <w:numFmt w:val="decimal"/>
      <w:lvlText w:val="%1."/>
      <w:lvlJc w:val="left"/>
      <w:pPr>
        <w:ind w:left="400" w:hanging="36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" w15:restartNumberingAfterBreak="0">
    <w:nsid w:val="0EE80BB6"/>
    <w:multiLevelType w:val="hybridMultilevel"/>
    <w:tmpl w:val="7B1438B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165BA"/>
    <w:multiLevelType w:val="hybridMultilevel"/>
    <w:tmpl w:val="C7A8088E"/>
    <w:lvl w:ilvl="0" w:tplc="8076A6AC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14F93E9C"/>
    <w:multiLevelType w:val="hybridMultilevel"/>
    <w:tmpl w:val="A422455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2286B"/>
    <w:multiLevelType w:val="hybridMultilevel"/>
    <w:tmpl w:val="9C02A3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B4A3A"/>
    <w:multiLevelType w:val="hybridMultilevel"/>
    <w:tmpl w:val="ADDECC7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67CB"/>
    <w:multiLevelType w:val="hybridMultilevel"/>
    <w:tmpl w:val="D12E7B28"/>
    <w:lvl w:ilvl="0" w:tplc="ABDEFBB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A2417"/>
    <w:multiLevelType w:val="hybridMultilevel"/>
    <w:tmpl w:val="8CAC43C4"/>
    <w:lvl w:ilvl="0" w:tplc="4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1758" w:hanging="360"/>
      </w:pPr>
    </w:lvl>
    <w:lvl w:ilvl="2" w:tplc="4409001B" w:tentative="1">
      <w:start w:val="1"/>
      <w:numFmt w:val="lowerRoman"/>
      <w:lvlText w:val="%3."/>
      <w:lvlJc w:val="right"/>
      <w:pPr>
        <w:ind w:left="2478" w:hanging="180"/>
      </w:pPr>
    </w:lvl>
    <w:lvl w:ilvl="3" w:tplc="4409000F" w:tentative="1">
      <w:start w:val="1"/>
      <w:numFmt w:val="decimal"/>
      <w:lvlText w:val="%4."/>
      <w:lvlJc w:val="left"/>
      <w:pPr>
        <w:ind w:left="3198" w:hanging="360"/>
      </w:pPr>
    </w:lvl>
    <w:lvl w:ilvl="4" w:tplc="44090019" w:tentative="1">
      <w:start w:val="1"/>
      <w:numFmt w:val="lowerLetter"/>
      <w:lvlText w:val="%5."/>
      <w:lvlJc w:val="left"/>
      <w:pPr>
        <w:ind w:left="3918" w:hanging="360"/>
      </w:pPr>
    </w:lvl>
    <w:lvl w:ilvl="5" w:tplc="4409001B" w:tentative="1">
      <w:start w:val="1"/>
      <w:numFmt w:val="lowerRoman"/>
      <w:lvlText w:val="%6."/>
      <w:lvlJc w:val="right"/>
      <w:pPr>
        <w:ind w:left="4638" w:hanging="180"/>
      </w:pPr>
    </w:lvl>
    <w:lvl w:ilvl="6" w:tplc="4409000F" w:tentative="1">
      <w:start w:val="1"/>
      <w:numFmt w:val="decimal"/>
      <w:lvlText w:val="%7."/>
      <w:lvlJc w:val="left"/>
      <w:pPr>
        <w:ind w:left="5358" w:hanging="360"/>
      </w:pPr>
    </w:lvl>
    <w:lvl w:ilvl="7" w:tplc="44090019" w:tentative="1">
      <w:start w:val="1"/>
      <w:numFmt w:val="lowerLetter"/>
      <w:lvlText w:val="%8."/>
      <w:lvlJc w:val="left"/>
      <w:pPr>
        <w:ind w:left="6078" w:hanging="360"/>
      </w:pPr>
    </w:lvl>
    <w:lvl w:ilvl="8" w:tplc="4409001B" w:tentative="1">
      <w:start w:val="1"/>
      <w:numFmt w:val="lowerRoman"/>
      <w:lvlText w:val="%9."/>
      <w:lvlJc w:val="right"/>
      <w:pPr>
        <w:ind w:left="6798" w:hanging="180"/>
      </w:pPr>
    </w:lvl>
  </w:abstractNum>
  <w:abstractNum w:abstractNumId="8" w15:restartNumberingAfterBreak="0">
    <w:nsid w:val="1F1C19E7"/>
    <w:multiLevelType w:val="hybridMultilevel"/>
    <w:tmpl w:val="45645D6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2421E"/>
    <w:multiLevelType w:val="hybridMultilevel"/>
    <w:tmpl w:val="AEB2925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7421C"/>
    <w:multiLevelType w:val="hybridMultilevel"/>
    <w:tmpl w:val="44D065E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1F55F0"/>
    <w:multiLevelType w:val="hybridMultilevel"/>
    <w:tmpl w:val="2612F0C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97AF9"/>
    <w:multiLevelType w:val="hybridMultilevel"/>
    <w:tmpl w:val="E804A7CA"/>
    <w:lvl w:ilvl="0" w:tplc="A5CE82AE">
      <w:start w:val="1"/>
      <w:numFmt w:val="lowerRoman"/>
      <w:lvlText w:val="%1)"/>
      <w:lvlJc w:val="left"/>
      <w:pPr>
        <w:ind w:left="76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3" w15:restartNumberingAfterBreak="0">
    <w:nsid w:val="35012855"/>
    <w:multiLevelType w:val="hybridMultilevel"/>
    <w:tmpl w:val="FDC4DCF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4260F"/>
    <w:multiLevelType w:val="hybridMultilevel"/>
    <w:tmpl w:val="80581A3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3711B"/>
    <w:multiLevelType w:val="hybridMultilevel"/>
    <w:tmpl w:val="933E30A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E0D44"/>
    <w:multiLevelType w:val="hybridMultilevel"/>
    <w:tmpl w:val="EC12EE0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3D466C"/>
    <w:multiLevelType w:val="hybridMultilevel"/>
    <w:tmpl w:val="98A8EEB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112195"/>
    <w:multiLevelType w:val="hybridMultilevel"/>
    <w:tmpl w:val="CD78FB20"/>
    <w:lvl w:ilvl="0" w:tplc="B38A3806">
      <w:start w:val="12"/>
      <w:numFmt w:val="bullet"/>
      <w:lvlText w:val=""/>
      <w:lvlJc w:val="left"/>
      <w:pPr>
        <w:ind w:left="400" w:hanging="360"/>
      </w:pPr>
      <w:rPr>
        <w:rFonts w:ascii="Symbol" w:eastAsiaTheme="minorEastAsia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9" w15:restartNumberingAfterBreak="0">
    <w:nsid w:val="41F9212D"/>
    <w:multiLevelType w:val="hybridMultilevel"/>
    <w:tmpl w:val="DFCC38AE"/>
    <w:lvl w:ilvl="0" w:tplc="E22C5770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0" w15:restartNumberingAfterBreak="0">
    <w:nsid w:val="42697967"/>
    <w:multiLevelType w:val="hybridMultilevel"/>
    <w:tmpl w:val="6130DCC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0050A"/>
    <w:multiLevelType w:val="hybridMultilevel"/>
    <w:tmpl w:val="E0220DC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B22D4"/>
    <w:multiLevelType w:val="hybridMultilevel"/>
    <w:tmpl w:val="99605C1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866B9"/>
    <w:multiLevelType w:val="hybridMultilevel"/>
    <w:tmpl w:val="C80E64A8"/>
    <w:lvl w:ilvl="0" w:tplc="674E8D28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4" w15:restartNumberingAfterBreak="0">
    <w:nsid w:val="4E183D21"/>
    <w:multiLevelType w:val="hybridMultilevel"/>
    <w:tmpl w:val="47669C9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E1F8D"/>
    <w:multiLevelType w:val="hybridMultilevel"/>
    <w:tmpl w:val="17A0BDAA"/>
    <w:lvl w:ilvl="0" w:tplc="4409000F">
      <w:start w:val="1"/>
      <w:numFmt w:val="decimal"/>
      <w:lvlText w:val="%1."/>
      <w:lvlJc w:val="left"/>
      <w:pPr>
        <w:ind w:left="760" w:hanging="360"/>
      </w:pPr>
    </w:lvl>
    <w:lvl w:ilvl="1" w:tplc="44090019" w:tentative="1">
      <w:start w:val="1"/>
      <w:numFmt w:val="lowerLetter"/>
      <w:lvlText w:val="%2."/>
      <w:lvlJc w:val="left"/>
      <w:pPr>
        <w:ind w:left="1480" w:hanging="360"/>
      </w:pPr>
    </w:lvl>
    <w:lvl w:ilvl="2" w:tplc="4409001B" w:tentative="1">
      <w:start w:val="1"/>
      <w:numFmt w:val="lowerRoman"/>
      <w:lvlText w:val="%3."/>
      <w:lvlJc w:val="right"/>
      <w:pPr>
        <w:ind w:left="2200" w:hanging="180"/>
      </w:pPr>
    </w:lvl>
    <w:lvl w:ilvl="3" w:tplc="4409000F" w:tentative="1">
      <w:start w:val="1"/>
      <w:numFmt w:val="decimal"/>
      <w:lvlText w:val="%4."/>
      <w:lvlJc w:val="left"/>
      <w:pPr>
        <w:ind w:left="2920" w:hanging="360"/>
      </w:pPr>
    </w:lvl>
    <w:lvl w:ilvl="4" w:tplc="44090019" w:tentative="1">
      <w:start w:val="1"/>
      <w:numFmt w:val="lowerLetter"/>
      <w:lvlText w:val="%5."/>
      <w:lvlJc w:val="left"/>
      <w:pPr>
        <w:ind w:left="3640" w:hanging="360"/>
      </w:pPr>
    </w:lvl>
    <w:lvl w:ilvl="5" w:tplc="4409001B" w:tentative="1">
      <w:start w:val="1"/>
      <w:numFmt w:val="lowerRoman"/>
      <w:lvlText w:val="%6."/>
      <w:lvlJc w:val="right"/>
      <w:pPr>
        <w:ind w:left="4360" w:hanging="180"/>
      </w:pPr>
    </w:lvl>
    <w:lvl w:ilvl="6" w:tplc="4409000F" w:tentative="1">
      <w:start w:val="1"/>
      <w:numFmt w:val="decimal"/>
      <w:lvlText w:val="%7."/>
      <w:lvlJc w:val="left"/>
      <w:pPr>
        <w:ind w:left="5080" w:hanging="360"/>
      </w:pPr>
    </w:lvl>
    <w:lvl w:ilvl="7" w:tplc="44090019" w:tentative="1">
      <w:start w:val="1"/>
      <w:numFmt w:val="lowerLetter"/>
      <w:lvlText w:val="%8."/>
      <w:lvlJc w:val="left"/>
      <w:pPr>
        <w:ind w:left="5800" w:hanging="360"/>
      </w:pPr>
    </w:lvl>
    <w:lvl w:ilvl="8" w:tplc="4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6" w15:restartNumberingAfterBreak="0">
    <w:nsid w:val="536A4386"/>
    <w:multiLevelType w:val="hybridMultilevel"/>
    <w:tmpl w:val="656C351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756CFC"/>
    <w:multiLevelType w:val="hybridMultilevel"/>
    <w:tmpl w:val="7308739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E20FD"/>
    <w:multiLevelType w:val="hybridMultilevel"/>
    <w:tmpl w:val="FA1A57E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B6EC0"/>
    <w:multiLevelType w:val="hybridMultilevel"/>
    <w:tmpl w:val="8BE209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E50E46"/>
    <w:multiLevelType w:val="hybridMultilevel"/>
    <w:tmpl w:val="3596048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8F0342"/>
    <w:multiLevelType w:val="hybridMultilevel"/>
    <w:tmpl w:val="B65C9A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C9543F"/>
    <w:multiLevelType w:val="hybridMultilevel"/>
    <w:tmpl w:val="608659FE"/>
    <w:lvl w:ilvl="0" w:tplc="674E8D28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20" w:hanging="360"/>
      </w:pPr>
    </w:lvl>
    <w:lvl w:ilvl="2" w:tplc="4409001B" w:tentative="1">
      <w:start w:val="1"/>
      <w:numFmt w:val="lowerRoman"/>
      <w:lvlText w:val="%3."/>
      <w:lvlJc w:val="right"/>
      <w:pPr>
        <w:ind w:left="1840" w:hanging="180"/>
      </w:pPr>
    </w:lvl>
    <w:lvl w:ilvl="3" w:tplc="4409000F" w:tentative="1">
      <w:start w:val="1"/>
      <w:numFmt w:val="decimal"/>
      <w:lvlText w:val="%4."/>
      <w:lvlJc w:val="left"/>
      <w:pPr>
        <w:ind w:left="2560" w:hanging="360"/>
      </w:pPr>
    </w:lvl>
    <w:lvl w:ilvl="4" w:tplc="44090019" w:tentative="1">
      <w:start w:val="1"/>
      <w:numFmt w:val="lowerLetter"/>
      <w:lvlText w:val="%5."/>
      <w:lvlJc w:val="left"/>
      <w:pPr>
        <w:ind w:left="3280" w:hanging="360"/>
      </w:pPr>
    </w:lvl>
    <w:lvl w:ilvl="5" w:tplc="4409001B" w:tentative="1">
      <w:start w:val="1"/>
      <w:numFmt w:val="lowerRoman"/>
      <w:lvlText w:val="%6."/>
      <w:lvlJc w:val="right"/>
      <w:pPr>
        <w:ind w:left="4000" w:hanging="180"/>
      </w:pPr>
    </w:lvl>
    <w:lvl w:ilvl="6" w:tplc="4409000F" w:tentative="1">
      <w:start w:val="1"/>
      <w:numFmt w:val="decimal"/>
      <w:lvlText w:val="%7."/>
      <w:lvlJc w:val="left"/>
      <w:pPr>
        <w:ind w:left="4720" w:hanging="360"/>
      </w:pPr>
    </w:lvl>
    <w:lvl w:ilvl="7" w:tplc="44090019" w:tentative="1">
      <w:start w:val="1"/>
      <w:numFmt w:val="lowerLetter"/>
      <w:lvlText w:val="%8."/>
      <w:lvlJc w:val="left"/>
      <w:pPr>
        <w:ind w:left="5440" w:hanging="360"/>
      </w:pPr>
    </w:lvl>
    <w:lvl w:ilvl="8" w:tplc="4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3" w15:restartNumberingAfterBreak="0">
    <w:nsid w:val="6C624AB1"/>
    <w:multiLevelType w:val="hybridMultilevel"/>
    <w:tmpl w:val="8FA4E9B0"/>
    <w:lvl w:ilvl="0" w:tplc="4409000F">
      <w:start w:val="1"/>
      <w:numFmt w:val="decimal"/>
      <w:lvlText w:val="%1."/>
      <w:lvlJc w:val="left"/>
      <w:pPr>
        <w:ind w:left="1038" w:hanging="360"/>
      </w:pPr>
    </w:lvl>
    <w:lvl w:ilvl="1" w:tplc="44090019" w:tentative="1">
      <w:start w:val="1"/>
      <w:numFmt w:val="lowerLetter"/>
      <w:lvlText w:val="%2."/>
      <w:lvlJc w:val="left"/>
      <w:pPr>
        <w:ind w:left="1758" w:hanging="360"/>
      </w:pPr>
    </w:lvl>
    <w:lvl w:ilvl="2" w:tplc="4409001B" w:tentative="1">
      <w:start w:val="1"/>
      <w:numFmt w:val="lowerRoman"/>
      <w:lvlText w:val="%3."/>
      <w:lvlJc w:val="right"/>
      <w:pPr>
        <w:ind w:left="2478" w:hanging="180"/>
      </w:pPr>
    </w:lvl>
    <w:lvl w:ilvl="3" w:tplc="4409000F" w:tentative="1">
      <w:start w:val="1"/>
      <w:numFmt w:val="decimal"/>
      <w:lvlText w:val="%4."/>
      <w:lvlJc w:val="left"/>
      <w:pPr>
        <w:ind w:left="3198" w:hanging="360"/>
      </w:pPr>
    </w:lvl>
    <w:lvl w:ilvl="4" w:tplc="44090019" w:tentative="1">
      <w:start w:val="1"/>
      <w:numFmt w:val="lowerLetter"/>
      <w:lvlText w:val="%5."/>
      <w:lvlJc w:val="left"/>
      <w:pPr>
        <w:ind w:left="3918" w:hanging="360"/>
      </w:pPr>
    </w:lvl>
    <w:lvl w:ilvl="5" w:tplc="4409001B" w:tentative="1">
      <w:start w:val="1"/>
      <w:numFmt w:val="lowerRoman"/>
      <w:lvlText w:val="%6."/>
      <w:lvlJc w:val="right"/>
      <w:pPr>
        <w:ind w:left="4638" w:hanging="180"/>
      </w:pPr>
    </w:lvl>
    <w:lvl w:ilvl="6" w:tplc="4409000F" w:tentative="1">
      <w:start w:val="1"/>
      <w:numFmt w:val="decimal"/>
      <w:lvlText w:val="%7."/>
      <w:lvlJc w:val="left"/>
      <w:pPr>
        <w:ind w:left="5358" w:hanging="360"/>
      </w:pPr>
    </w:lvl>
    <w:lvl w:ilvl="7" w:tplc="44090019" w:tentative="1">
      <w:start w:val="1"/>
      <w:numFmt w:val="lowerLetter"/>
      <w:lvlText w:val="%8."/>
      <w:lvlJc w:val="left"/>
      <w:pPr>
        <w:ind w:left="6078" w:hanging="360"/>
      </w:pPr>
    </w:lvl>
    <w:lvl w:ilvl="8" w:tplc="4409001B" w:tentative="1">
      <w:start w:val="1"/>
      <w:numFmt w:val="lowerRoman"/>
      <w:lvlText w:val="%9."/>
      <w:lvlJc w:val="right"/>
      <w:pPr>
        <w:ind w:left="6798" w:hanging="180"/>
      </w:pPr>
    </w:lvl>
  </w:abstractNum>
  <w:abstractNum w:abstractNumId="34" w15:restartNumberingAfterBreak="0">
    <w:nsid w:val="6F777DB5"/>
    <w:multiLevelType w:val="hybridMultilevel"/>
    <w:tmpl w:val="1004E314"/>
    <w:lvl w:ilvl="0" w:tplc="FC749EB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691E18"/>
    <w:multiLevelType w:val="hybridMultilevel"/>
    <w:tmpl w:val="5192A710"/>
    <w:lvl w:ilvl="0" w:tplc="67520DA2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36" w15:restartNumberingAfterBreak="0">
    <w:nsid w:val="7A9578E5"/>
    <w:multiLevelType w:val="hybridMultilevel"/>
    <w:tmpl w:val="704C7278"/>
    <w:lvl w:ilvl="0" w:tplc="4409000F">
      <w:start w:val="1"/>
      <w:numFmt w:val="decimal"/>
      <w:lvlText w:val="%1."/>
      <w:lvlJc w:val="left"/>
      <w:pPr>
        <w:ind w:left="1037" w:hanging="360"/>
      </w:pPr>
    </w:lvl>
    <w:lvl w:ilvl="1" w:tplc="44090019" w:tentative="1">
      <w:start w:val="1"/>
      <w:numFmt w:val="lowerLetter"/>
      <w:lvlText w:val="%2."/>
      <w:lvlJc w:val="left"/>
      <w:pPr>
        <w:ind w:left="1757" w:hanging="360"/>
      </w:pPr>
    </w:lvl>
    <w:lvl w:ilvl="2" w:tplc="4409001B" w:tentative="1">
      <w:start w:val="1"/>
      <w:numFmt w:val="lowerRoman"/>
      <w:lvlText w:val="%3."/>
      <w:lvlJc w:val="right"/>
      <w:pPr>
        <w:ind w:left="2477" w:hanging="180"/>
      </w:pPr>
    </w:lvl>
    <w:lvl w:ilvl="3" w:tplc="4409000F" w:tentative="1">
      <w:start w:val="1"/>
      <w:numFmt w:val="decimal"/>
      <w:lvlText w:val="%4."/>
      <w:lvlJc w:val="left"/>
      <w:pPr>
        <w:ind w:left="3197" w:hanging="360"/>
      </w:pPr>
    </w:lvl>
    <w:lvl w:ilvl="4" w:tplc="44090019" w:tentative="1">
      <w:start w:val="1"/>
      <w:numFmt w:val="lowerLetter"/>
      <w:lvlText w:val="%5."/>
      <w:lvlJc w:val="left"/>
      <w:pPr>
        <w:ind w:left="3917" w:hanging="360"/>
      </w:pPr>
    </w:lvl>
    <w:lvl w:ilvl="5" w:tplc="4409001B" w:tentative="1">
      <w:start w:val="1"/>
      <w:numFmt w:val="lowerRoman"/>
      <w:lvlText w:val="%6."/>
      <w:lvlJc w:val="right"/>
      <w:pPr>
        <w:ind w:left="4637" w:hanging="180"/>
      </w:pPr>
    </w:lvl>
    <w:lvl w:ilvl="6" w:tplc="4409000F" w:tentative="1">
      <w:start w:val="1"/>
      <w:numFmt w:val="decimal"/>
      <w:lvlText w:val="%7."/>
      <w:lvlJc w:val="left"/>
      <w:pPr>
        <w:ind w:left="5357" w:hanging="360"/>
      </w:pPr>
    </w:lvl>
    <w:lvl w:ilvl="7" w:tplc="44090019" w:tentative="1">
      <w:start w:val="1"/>
      <w:numFmt w:val="lowerLetter"/>
      <w:lvlText w:val="%8."/>
      <w:lvlJc w:val="left"/>
      <w:pPr>
        <w:ind w:left="6077" w:hanging="360"/>
      </w:pPr>
    </w:lvl>
    <w:lvl w:ilvl="8" w:tplc="4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37" w15:restartNumberingAfterBreak="0">
    <w:nsid w:val="7B2A5F03"/>
    <w:multiLevelType w:val="hybridMultilevel"/>
    <w:tmpl w:val="5E66EC94"/>
    <w:lvl w:ilvl="0" w:tplc="44090017">
      <w:start w:val="1"/>
      <w:numFmt w:val="lowerLetter"/>
      <w:lvlText w:val="%1)"/>
      <w:lvlJc w:val="left"/>
      <w:pPr>
        <w:ind w:left="760" w:hanging="360"/>
      </w:pPr>
    </w:lvl>
    <w:lvl w:ilvl="1" w:tplc="44090019" w:tentative="1">
      <w:start w:val="1"/>
      <w:numFmt w:val="lowerLetter"/>
      <w:lvlText w:val="%2."/>
      <w:lvlJc w:val="left"/>
      <w:pPr>
        <w:ind w:left="1480" w:hanging="360"/>
      </w:pPr>
    </w:lvl>
    <w:lvl w:ilvl="2" w:tplc="4409001B" w:tentative="1">
      <w:start w:val="1"/>
      <w:numFmt w:val="lowerRoman"/>
      <w:lvlText w:val="%3."/>
      <w:lvlJc w:val="right"/>
      <w:pPr>
        <w:ind w:left="2200" w:hanging="180"/>
      </w:pPr>
    </w:lvl>
    <w:lvl w:ilvl="3" w:tplc="4409000F" w:tentative="1">
      <w:start w:val="1"/>
      <w:numFmt w:val="decimal"/>
      <w:lvlText w:val="%4."/>
      <w:lvlJc w:val="left"/>
      <w:pPr>
        <w:ind w:left="2920" w:hanging="360"/>
      </w:pPr>
    </w:lvl>
    <w:lvl w:ilvl="4" w:tplc="44090019" w:tentative="1">
      <w:start w:val="1"/>
      <w:numFmt w:val="lowerLetter"/>
      <w:lvlText w:val="%5."/>
      <w:lvlJc w:val="left"/>
      <w:pPr>
        <w:ind w:left="3640" w:hanging="360"/>
      </w:pPr>
    </w:lvl>
    <w:lvl w:ilvl="5" w:tplc="4409001B" w:tentative="1">
      <w:start w:val="1"/>
      <w:numFmt w:val="lowerRoman"/>
      <w:lvlText w:val="%6."/>
      <w:lvlJc w:val="right"/>
      <w:pPr>
        <w:ind w:left="4360" w:hanging="180"/>
      </w:pPr>
    </w:lvl>
    <w:lvl w:ilvl="6" w:tplc="4409000F" w:tentative="1">
      <w:start w:val="1"/>
      <w:numFmt w:val="decimal"/>
      <w:lvlText w:val="%7."/>
      <w:lvlJc w:val="left"/>
      <w:pPr>
        <w:ind w:left="5080" w:hanging="360"/>
      </w:pPr>
    </w:lvl>
    <w:lvl w:ilvl="7" w:tplc="44090019" w:tentative="1">
      <w:start w:val="1"/>
      <w:numFmt w:val="lowerLetter"/>
      <w:lvlText w:val="%8."/>
      <w:lvlJc w:val="left"/>
      <w:pPr>
        <w:ind w:left="5800" w:hanging="360"/>
      </w:pPr>
    </w:lvl>
    <w:lvl w:ilvl="8" w:tplc="4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8" w15:restartNumberingAfterBreak="0">
    <w:nsid w:val="7B5C5CD7"/>
    <w:multiLevelType w:val="hybridMultilevel"/>
    <w:tmpl w:val="C2F6DA66"/>
    <w:lvl w:ilvl="0" w:tplc="3CA8537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363EDB"/>
    <w:multiLevelType w:val="hybridMultilevel"/>
    <w:tmpl w:val="FF6698E0"/>
    <w:lvl w:ilvl="0" w:tplc="188E60FC">
      <w:start w:val="2"/>
      <w:numFmt w:val="bullet"/>
      <w:lvlText w:val="-"/>
      <w:lvlJc w:val="left"/>
      <w:pPr>
        <w:ind w:left="400" w:hanging="360"/>
      </w:pPr>
      <w:rPr>
        <w:rFonts w:ascii="Arial" w:eastAsiaTheme="minorEastAsia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0" w15:restartNumberingAfterBreak="0">
    <w:nsid w:val="7E4E5549"/>
    <w:multiLevelType w:val="hybridMultilevel"/>
    <w:tmpl w:val="3170DF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7F749C"/>
    <w:multiLevelType w:val="hybridMultilevel"/>
    <w:tmpl w:val="899CA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34"/>
  </w:num>
  <w:num w:numId="3">
    <w:abstractNumId w:val="6"/>
  </w:num>
  <w:num w:numId="4">
    <w:abstractNumId w:val="2"/>
  </w:num>
  <w:num w:numId="5">
    <w:abstractNumId w:val="32"/>
  </w:num>
  <w:num w:numId="6">
    <w:abstractNumId w:val="38"/>
  </w:num>
  <w:num w:numId="7">
    <w:abstractNumId w:val="29"/>
  </w:num>
  <w:num w:numId="8">
    <w:abstractNumId w:val="28"/>
  </w:num>
  <w:num w:numId="9">
    <w:abstractNumId w:val="17"/>
  </w:num>
  <w:num w:numId="10">
    <w:abstractNumId w:val="30"/>
  </w:num>
  <w:num w:numId="11">
    <w:abstractNumId w:val="9"/>
  </w:num>
  <w:num w:numId="12">
    <w:abstractNumId w:val="3"/>
  </w:num>
  <w:num w:numId="13">
    <w:abstractNumId w:val="8"/>
  </w:num>
  <w:num w:numId="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0"/>
  </w:num>
  <w:num w:numId="18">
    <w:abstractNumId w:val="10"/>
  </w:num>
  <w:num w:numId="19">
    <w:abstractNumId w:val="16"/>
  </w:num>
  <w:num w:numId="20">
    <w:abstractNumId w:val="26"/>
  </w:num>
  <w:num w:numId="21">
    <w:abstractNumId w:val="14"/>
  </w:num>
  <w:num w:numId="22">
    <w:abstractNumId w:val="19"/>
  </w:num>
  <w:num w:numId="23">
    <w:abstractNumId w:val="27"/>
  </w:num>
  <w:num w:numId="24">
    <w:abstractNumId w:val="23"/>
  </w:num>
  <w:num w:numId="25">
    <w:abstractNumId w:val="39"/>
  </w:num>
  <w:num w:numId="26">
    <w:abstractNumId w:val="25"/>
  </w:num>
  <w:num w:numId="27">
    <w:abstractNumId w:val="20"/>
  </w:num>
  <w:num w:numId="28">
    <w:abstractNumId w:val="5"/>
  </w:num>
  <w:num w:numId="29">
    <w:abstractNumId w:val="21"/>
  </w:num>
  <w:num w:numId="30">
    <w:abstractNumId w:val="36"/>
  </w:num>
  <w:num w:numId="31">
    <w:abstractNumId w:val="13"/>
  </w:num>
  <w:num w:numId="32">
    <w:abstractNumId w:val="40"/>
  </w:num>
  <w:num w:numId="33">
    <w:abstractNumId w:val="33"/>
  </w:num>
  <w:num w:numId="34">
    <w:abstractNumId w:val="7"/>
  </w:num>
  <w:num w:numId="35">
    <w:abstractNumId w:val="37"/>
  </w:num>
  <w:num w:numId="36">
    <w:abstractNumId w:val="12"/>
  </w:num>
  <w:num w:numId="37">
    <w:abstractNumId w:val="4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E0tjQyMzU3MzRX0lEKTi0uzszPAykwqgUAA56EKywAAAA="/>
  </w:docVars>
  <w:rsids>
    <w:rsidRoot w:val="00A97072"/>
    <w:rsid w:val="00001CD0"/>
    <w:rsid w:val="00005EC2"/>
    <w:rsid w:val="00006EB3"/>
    <w:rsid w:val="00014968"/>
    <w:rsid w:val="0002504C"/>
    <w:rsid w:val="00041CEE"/>
    <w:rsid w:val="00054367"/>
    <w:rsid w:val="000557FE"/>
    <w:rsid w:val="00064455"/>
    <w:rsid w:val="00064DF6"/>
    <w:rsid w:val="00071611"/>
    <w:rsid w:val="00075D97"/>
    <w:rsid w:val="000776D2"/>
    <w:rsid w:val="00087126"/>
    <w:rsid w:val="0009204C"/>
    <w:rsid w:val="000A24BF"/>
    <w:rsid w:val="000A2533"/>
    <w:rsid w:val="000B280A"/>
    <w:rsid w:val="000B3496"/>
    <w:rsid w:val="000B38D8"/>
    <w:rsid w:val="000C74F3"/>
    <w:rsid w:val="000D2CA6"/>
    <w:rsid w:val="000E3318"/>
    <w:rsid w:val="000E7104"/>
    <w:rsid w:val="000E73DB"/>
    <w:rsid w:val="000F1641"/>
    <w:rsid w:val="000F350D"/>
    <w:rsid w:val="000F4598"/>
    <w:rsid w:val="000F5BAA"/>
    <w:rsid w:val="001036C3"/>
    <w:rsid w:val="00124188"/>
    <w:rsid w:val="00125019"/>
    <w:rsid w:val="001329F6"/>
    <w:rsid w:val="001502B0"/>
    <w:rsid w:val="00151EB1"/>
    <w:rsid w:val="001613E6"/>
    <w:rsid w:val="00163FD0"/>
    <w:rsid w:val="001678A2"/>
    <w:rsid w:val="00167DBE"/>
    <w:rsid w:val="001751A6"/>
    <w:rsid w:val="00184687"/>
    <w:rsid w:val="00185384"/>
    <w:rsid w:val="00185488"/>
    <w:rsid w:val="001C5CEE"/>
    <w:rsid w:val="001C7FA8"/>
    <w:rsid w:val="001E6949"/>
    <w:rsid w:val="001E6C93"/>
    <w:rsid w:val="001F343E"/>
    <w:rsid w:val="001F60C7"/>
    <w:rsid w:val="002004CA"/>
    <w:rsid w:val="00202D20"/>
    <w:rsid w:val="00211C48"/>
    <w:rsid w:val="002162DF"/>
    <w:rsid w:val="002342EE"/>
    <w:rsid w:val="00236404"/>
    <w:rsid w:val="00240030"/>
    <w:rsid w:val="002424B8"/>
    <w:rsid w:val="00256074"/>
    <w:rsid w:val="002677F9"/>
    <w:rsid w:val="00287061"/>
    <w:rsid w:val="002A0A25"/>
    <w:rsid w:val="002A0EC5"/>
    <w:rsid w:val="002A39AC"/>
    <w:rsid w:val="002A7130"/>
    <w:rsid w:val="002B03B5"/>
    <w:rsid w:val="002B52FB"/>
    <w:rsid w:val="002C59CB"/>
    <w:rsid w:val="002D2D96"/>
    <w:rsid w:val="002E0383"/>
    <w:rsid w:val="002E252C"/>
    <w:rsid w:val="002E2E63"/>
    <w:rsid w:val="002E511E"/>
    <w:rsid w:val="002F0853"/>
    <w:rsid w:val="002F362C"/>
    <w:rsid w:val="003115A4"/>
    <w:rsid w:val="00326A71"/>
    <w:rsid w:val="00327C8B"/>
    <w:rsid w:val="003320CA"/>
    <w:rsid w:val="0033250A"/>
    <w:rsid w:val="0033463A"/>
    <w:rsid w:val="00341BCE"/>
    <w:rsid w:val="00347800"/>
    <w:rsid w:val="00347C0D"/>
    <w:rsid w:val="00356052"/>
    <w:rsid w:val="003674BD"/>
    <w:rsid w:val="00374E09"/>
    <w:rsid w:val="00387C3A"/>
    <w:rsid w:val="003A51D4"/>
    <w:rsid w:val="003B6240"/>
    <w:rsid w:val="003C0FF0"/>
    <w:rsid w:val="003C1305"/>
    <w:rsid w:val="003C18CB"/>
    <w:rsid w:val="003C2024"/>
    <w:rsid w:val="003D4BDA"/>
    <w:rsid w:val="003D5B03"/>
    <w:rsid w:val="003E246A"/>
    <w:rsid w:val="003E4975"/>
    <w:rsid w:val="003F0E22"/>
    <w:rsid w:val="003F6E9A"/>
    <w:rsid w:val="00417D71"/>
    <w:rsid w:val="00424B50"/>
    <w:rsid w:val="004364F1"/>
    <w:rsid w:val="00436B35"/>
    <w:rsid w:val="00445BD2"/>
    <w:rsid w:val="004645E7"/>
    <w:rsid w:val="00467059"/>
    <w:rsid w:val="004710E0"/>
    <w:rsid w:val="00475D7A"/>
    <w:rsid w:val="00483EA1"/>
    <w:rsid w:val="00485AA4"/>
    <w:rsid w:val="00486A3A"/>
    <w:rsid w:val="004A4CB5"/>
    <w:rsid w:val="004A7FF4"/>
    <w:rsid w:val="004B0FC2"/>
    <w:rsid w:val="004B2656"/>
    <w:rsid w:val="004B2A07"/>
    <w:rsid w:val="004E270B"/>
    <w:rsid w:val="004E29D9"/>
    <w:rsid w:val="004E57D1"/>
    <w:rsid w:val="004F7BE1"/>
    <w:rsid w:val="005019DB"/>
    <w:rsid w:val="00503E9F"/>
    <w:rsid w:val="00515A05"/>
    <w:rsid w:val="005206FA"/>
    <w:rsid w:val="00535368"/>
    <w:rsid w:val="00536F13"/>
    <w:rsid w:val="0053783B"/>
    <w:rsid w:val="00553157"/>
    <w:rsid w:val="00567542"/>
    <w:rsid w:val="005677F3"/>
    <w:rsid w:val="00576B6C"/>
    <w:rsid w:val="005A3AD2"/>
    <w:rsid w:val="005A64FC"/>
    <w:rsid w:val="005A68C0"/>
    <w:rsid w:val="005E2357"/>
    <w:rsid w:val="005E6C73"/>
    <w:rsid w:val="00612C06"/>
    <w:rsid w:val="00620A08"/>
    <w:rsid w:val="0062476B"/>
    <w:rsid w:val="00633395"/>
    <w:rsid w:val="00634E84"/>
    <w:rsid w:val="00636158"/>
    <w:rsid w:val="006363BF"/>
    <w:rsid w:val="0064430F"/>
    <w:rsid w:val="00651DD3"/>
    <w:rsid w:val="00653F2A"/>
    <w:rsid w:val="00654C85"/>
    <w:rsid w:val="00664EE0"/>
    <w:rsid w:val="006675C1"/>
    <w:rsid w:val="0067512E"/>
    <w:rsid w:val="006843F1"/>
    <w:rsid w:val="006855CE"/>
    <w:rsid w:val="006A044A"/>
    <w:rsid w:val="006D2924"/>
    <w:rsid w:val="006F4370"/>
    <w:rsid w:val="006F5339"/>
    <w:rsid w:val="006F781D"/>
    <w:rsid w:val="00723137"/>
    <w:rsid w:val="00730ABB"/>
    <w:rsid w:val="0074459E"/>
    <w:rsid w:val="0074647D"/>
    <w:rsid w:val="007547AB"/>
    <w:rsid w:val="007572C3"/>
    <w:rsid w:val="00766881"/>
    <w:rsid w:val="00775BD0"/>
    <w:rsid w:val="007826DB"/>
    <w:rsid w:val="007A22CD"/>
    <w:rsid w:val="007B1A94"/>
    <w:rsid w:val="007B77CE"/>
    <w:rsid w:val="007D6F47"/>
    <w:rsid w:val="007F4139"/>
    <w:rsid w:val="007F541D"/>
    <w:rsid w:val="008003A1"/>
    <w:rsid w:val="008165A8"/>
    <w:rsid w:val="00821727"/>
    <w:rsid w:val="00842C14"/>
    <w:rsid w:val="008439F1"/>
    <w:rsid w:val="00847AB7"/>
    <w:rsid w:val="00850751"/>
    <w:rsid w:val="008525D7"/>
    <w:rsid w:val="00861690"/>
    <w:rsid w:val="00863781"/>
    <w:rsid w:val="008675EE"/>
    <w:rsid w:val="00880B33"/>
    <w:rsid w:val="00883F33"/>
    <w:rsid w:val="0088458D"/>
    <w:rsid w:val="00893113"/>
    <w:rsid w:val="008A2C0B"/>
    <w:rsid w:val="008B5E3D"/>
    <w:rsid w:val="008B5EBF"/>
    <w:rsid w:val="008B6B75"/>
    <w:rsid w:val="008C2F95"/>
    <w:rsid w:val="008C347C"/>
    <w:rsid w:val="008D0BA6"/>
    <w:rsid w:val="008D67CB"/>
    <w:rsid w:val="008E1A8B"/>
    <w:rsid w:val="008F22A4"/>
    <w:rsid w:val="0092687A"/>
    <w:rsid w:val="00947123"/>
    <w:rsid w:val="00956EDC"/>
    <w:rsid w:val="00961684"/>
    <w:rsid w:val="009727BF"/>
    <w:rsid w:val="00972C63"/>
    <w:rsid w:val="009747DE"/>
    <w:rsid w:val="00977C13"/>
    <w:rsid w:val="0098660F"/>
    <w:rsid w:val="00987E6A"/>
    <w:rsid w:val="009936BF"/>
    <w:rsid w:val="00997782"/>
    <w:rsid w:val="009B0537"/>
    <w:rsid w:val="009B10E5"/>
    <w:rsid w:val="009B2B7E"/>
    <w:rsid w:val="009B2C60"/>
    <w:rsid w:val="009B2D81"/>
    <w:rsid w:val="009B35D2"/>
    <w:rsid w:val="009B77AC"/>
    <w:rsid w:val="009B7828"/>
    <w:rsid w:val="009C30F9"/>
    <w:rsid w:val="009C4A0E"/>
    <w:rsid w:val="009C4CB6"/>
    <w:rsid w:val="009C504A"/>
    <w:rsid w:val="009E545D"/>
    <w:rsid w:val="009E6FEF"/>
    <w:rsid w:val="009F0C32"/>
    <w:rsid w:val="009F21FC"/>
    <w:rsid w:val="00A07CEB"/>
    <w:rsid w:val="00A10322"/>
    <w:rsid w:val="00A17701"/>
    <w:rsid w:val="00A32DEF"/>
    <w:rsid w:val="00A401CC"/>
    <w:rsid w:val="00A42481"/>
    <w:rsid w:val="00A60F3B"/>
    <w:rsid w:val="00A650EE"/>
    <w:rsid w:val="00A7522B"/>
    <w:rsid w:val="00A754CE"/>
    <w:rsid w:val="00A82B7C"/>
    <w:rsid w:val="00A82D62"/>
    <w:rsid w:val="00A9090A"/>
    <w:rsid w:val="00A916B6"/>
    <w:rsid w:val="00A97072"/>
    <w:rsid w:val="00AA147F"/>
    <w:rsid w:val="00AB2212"/>
    <w:rsid w:val="00AB4BAB"/>
    <w:rsid w:val="00AB53A2"/>
    <w:rsid w:val="00AD400A"/>
    <w:rsid w:val="00AF0E20"/>
    <w:rsid w:val="00AF73DA"/>
    <w:rsid w:val="00B07899"/>
    <w:rsid w:val="00B108D3"/>
    <w:rsid w:val="00B1099F"/>
    <w:rsid w:val="00B11E30"/>
    <w:rsid w:val="00B2483E"/>
    <w:rsid w:val="00B41390"/>
    <w:rsid w:val="00B6294E"/>
    <w:rsid w:val="00B62EC2"/>
    <w:rsid w:val="00B667E0"/>
    <w:rsid w:val="00B6705D"/>
    <w:rsid w:val="00B710A3"/>
    <w:rsid w:val="00B73342"/>
    <w:rsid w:val="00B96FD2"/>
    <w:rsid w:val="00BA1A06"/>
    <w:rsid w:val="00BA21A3"/>
    <w:rsid w:val="00BA5E30"/>
    <w:rsid w:val="00BC12A5"/>
    <w:rsid w:val="00BD197E"/>
    <w:rsid w:val="00BD2DDC"/>
    <w:rsid w:val="00BE40A5"/>
    <w:rsid w:val="00BE46C0"/>
    <w:rsid w:val="00C114D2"/>
    <w:rsid w:val="00C25178"/>
    <w:rsid w:val="00C354FA"/>
    <w:rsid w:val="00C50AB3"/>
    <w:rsid w:val="00C529C8"/>
    <w:rsid w:val="00C53878"/>
    <w:rsid w:val="00C55266"/>
    <w:rsid w:val="00C5678C"/>
    <w:rsid w:val="00C85818"/>
    <w:rsid w:val="00CA629A"/>
    <w:rsid w:val="00CB6067"/>
    <w:rsid w:val="00CC34D5"/>
    <w:rsid w:val="00CD03F0"/>
    <w:rsid w:val="00CF19B1"/>
    <w:rsid w:val="00CF6267"/>
    <w:rsid w:val="00D02CA3"/>
    <w:rsid w:val="00D139AC"/>
    <w:rsid w:val="00D1486E"/>
    <w:rsid w:val="00D273F0"/>
    <w:rsid w:val="00D30EB4"/>
    <w:rsid w:val="00D343B0"/>
    <w:rsid w:val="00D4397F"/>
    <w:rsid w:val="00D50BA9"/>
    <w:rsid w:val="00D5374F"/>
    <w:rsid w:val="00D54641"/>
    <w:rsid w:val="00D5675E"/>
    <w:rsid w:val="00D61B3E"/>
    <w:rsid w:val="00D70964"/>
    <w:rsid w:val="00D841F5"/>
    <w:rsid w:val="00D86D84"/>
    <w:rsid w:val="00D93374"/>
    <w:rsid w:val="00DA1BBE"/>
    <w:rsid w:val="00DB7119"/>
    <w:rsid w:val="00DC20B3"/>
    <w:rsid w:val="00DD1C17"/>
    <w:rsid w:val="00DD528B"/>
    <w:rsid w:val="00DE2753"/>
    <w:rsid w:val="00DE32B9"/>
    <w:rsid w:val="00DF3477"/>
    <w:rsid w:val="00DF74DB"/>
    <w:rsid w:val="00DF7F02"/>
    <w:rsid w:val="00E12C18"/>
    <w:rsid w:val="00E12CF0"/>
    <w:rsid w:val="00E15A5B"/>
    <w:rsid w:val="00E23C54"/>
    <w:rsid w:val="00E23D68"/>
    <w:rsid w:val="00E27740"/>
    <w:rsid w:val="00E37DF1"/>
    <w:rsid w:val="00E44D05"/>
    <w:rsid w:val="00E45017"/>
    <w:rsid w:val="00E4530C"/>
    <w:rsid w:val="00E5048D"/>
    <w:rsid w:val="00E52E5A"/>
    <w:rsid w:val="00EA11E4"/>
    <w:rsid w:val="00EA36F5"/>
    <w:rsid w:val="00EB7833"/>
    <w:rsid w:val="00EC6D4C"/>
    <w:rsid w:val="00ED18DC"/>
    <w:rsid w:val="00EE2D36"/>
    <w:rsid w:val="00EE47F1"/>
    <w:rsid w:val="00EE6CC6"/>
    <w:rsid w:val="00EF5EEC"/>
    <w:rsid w:val="00F12CA2"/>
    <w:rsid w:val="00F46045"/>
    <w:rsid w:val="00F475E2"/>
    <w:rsid w:val="00F50BF3"/>
    <w:rsid w:val="00F50E2C"/>
    <w:rsid w:val="00F56EBC"/>
    <w:rsid w:val="00F95D55"/>
    <w:rsid w:val="00F96294"/>
    <w:rsid w:val="00F965D2"/>
    <w:rsid w:val="00FA322F"/>
    <w:rsid w:val="00FB7333"/>
    <w:rsid w:val="00FC1740"/>
    <w:rsid w:val="00FD1CDC"/>
    <w:rsid w:val="00FE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6727A6D"/>
  <w14:defaultImageDpi w14:val="96"/>
  <w15:docId w15:val="{CA584CD0-55B2-4FEE-9639-10470D062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B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650EE"/>
    <w:pPr>
      <w:tabs>
        <w:tab w:val="center" w:pos="4320"/>
        <w:tab w:val="right" w:pos="8640"/>
      </w:tabs>
      <w:spacing w:after="0" w:line="260" w:lineRule="exact"/>
    </w:pPr>
    <w:rPr>
      <w:rFonts w:ascii="Arial" w:eastAsia="Times New Roman" w:hAnsi="Arial" w:cs="Times New Roman"/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A650EE"/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pillars">
    <w:name w:val="5 pillars"/>
    <w:rsid w:val="00A650EE"/>
    <w:pPr>
      <w:spacing w:after="0" w:line="200" w:lineRule="exact"/>
    </w:pPr>
    <w:rPr>
      <w:rFonts w:ascii="Arial Narrow" w:eastAsia="Times New Roman" w:hAnsi="Arial Narrow" w:cs="Times New Roman"/>
      <w:noProof/>
      <w:sz w:val="15"/>
      <w:szCs w:val="20"/>
      <w:lang w:val="en-US" w:eastAsia="en-US"/>
    </w:rPr>
  </w:style>
  <w:style w:type="table" w:styleId="TableGrid">
    <w:name w:val="Table Grid"/>
    <w:basedOn w:val="TableNormal"/>
    <w:uiPriority w:val="59"/>
    <w:rsid w:val="003C1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2D96"/>
    <w:pPr>
      <w:ind w:left="720"/>
      <w:contextualSpacing/>
    </w:pPr>
  </w:style>
  <w:style w:type="paragraph" w:styleId="NoSpacing">
    <w:name w:val="No Spacing"/>
    <w:uiPriority w:val="1"/>
    <w:qFormat/>
    <w:rsid w:val="00A916B6"/>
    <w:pPr>
      <w:spacing w:after="0" w:line="240" w:lineRule="auto"/>
    </w:pPr>
  </w:style>
  <w:style w:type="table" w:styleId="LightShading-Accent1">
    <w:name w:val="Light Shading Accent 1"/>
    <w:basedOn w:val="TableNormal"/>
    <w:uiPriority w:val="60"/>
    <w:rsid w:val="00553157"/>
    <w:pPr>
      <w:spacing w:after="0" w:line="240" w:lineRule="auto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D86D8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D86D84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43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9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15A05"/>
    <w:rPr>
      <w:color w:val="0000FF" w:themeColor="hyperlink"/>
      <w:u w:val="single"/>
    </w:rPr>
  </w:style>
  <w:style w:type="table" w:styleId="LightList-Accent6">
    <w:name w:val="Light List Accent 6"/>
    <w:basedOn w:val="TableNormal"/>
    <w:uiPriority w:val="61"/>
    <w:rsid w:val="00BC12A5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50B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EC6D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D4C"/>
  </w:style>
  <w:style w:type="table" w:styleId="MediumGrid3-Accent3">
    <w:name w:val="Medium Grid 3 Accent 3"/>
    <w:basedOn w:val="TableNormal"/>
    <w:uiPriority w:val="69"/>
    <w:rsid w:val="006675C1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5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69F7F-8DAE-4282-AA6A-99FBFDF84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bong</dc:creator>
  <cp:lastModifiedBy>Aniz</cp:lastModifiedBy>
  <cp:revision>3</cp:revision>
  <cp:lastPrinted>2020-01-22T08:46:00Z</cp:lastPrinted>
  <dcterms:created xsi:type="dcterms:W3CDTF">2020-01-22T08:45:00Z</dcterms:created>
  <dcterms:modified xsi:type="dcterms:W3CDTF">2020-01-22T08:47:00Z</dcterms:modified>
</cp:coreProperties>
</file>